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EBAF8" w14:textId="77777777" w:rsidR="004B4337" w:rsidRDefault="00663E8F">
      <w:pPr>
        <w:widowControl/>
        <w:jc w:val="left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  <w:r>
        <w:rPr>
          <w:rFonts w:ascii="Times New Roman" w:eastAsia="黑体" w:hAnsi="Times New Roman"/>
          <w:kern w:val="0"/>
          <w:sz w:val="28"/>
          <w:szCs w:val="28"/>
        </w:rPr>
        <w:t>附件</w:t>
      </w:r>
      <w:r>
        <w:rPr>
          <w:rFonts w:ascii="Times New Roman" w:eastAsia="黑体" w:hAnsi="Times New Roman"/>
          <w:kern w:val="0"/>
          <w:sz w:val="28"/>
          <w:szCs w:val="28"/>
        </w:rPr>
        <w:t>1</w:t>
      </w:r>
    </w:p>
    <w:p w14:paraId="6E679C86" w14:textId="77777777" w:rsidR="004B4337" w:rsidRDefault="00663E8F">
      <w:pPr>
        <w:adjustRightInd w:val="0"/>
        <w:snapToGrid w:val="0"/>
        <w:spacing w:line="400" w:lineRule="exact"/>
        <w:jc w:val="center"/>
        <w:rPr>
          <w:rFonts w:ascii="方正小标宋简体" w:eastAsia="方正小标宋简体"/>
          <w:bCs/>
          <w:sz w:val="36"/>
          <w:szCs w:val="36"/>
        </w:rPr>
      </w:pPr>
      <w:r>
        <w:rPr>
          <w:rFonts w:ascii="方正小标宋简体" w:eastAsia="方正小标宋简体" w:hint="eastAsia"/>
          <w:bCs/>
          <w:sz w:val="36"/>
          <w:szCs w:val="36"/>
        </w:rPr>
        <w:t>中文摘要模板</w:t>
      </w:r>
    </w:p>
    <w:p w14:paraId="17ECB81E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</w:p>
    <w:p w14:paraId="6F601F0D" w14:textId="77777777" w:rsidR="004B4337" w:rsidRDefault="00663E8F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  <w:r>
        <w:rPr>
          <w:rFonts w:ascii="Times New Roman" w:hAnsi="Times New Roman"/>
          <w:noProof/>
          <w:color w:val="FF0000"/>
          <w:sz w:val="28"/>
          <w:szCs w:val="28"/>
          <w:u w:val="single" w:color="FF0000"/>
        </w:rPr>
        <mc:AlternateContent>
          <mc:Choice Requires="wpg">
            <w:drawing>
              <wp:anchor distT="152400" distB="152400" distL="152400" distR="152400" simplePos="0" relativeHeight="251687936" behindDoc="0" locked="0" layoutInCell="1" allowOverlap="1" wp14:anchorId="10B8A39C" wp14:editId="1669424F">
                <wp:simplePos x="0" y="0"/>
                <wp:positionH relativeFrom="margin">
                  <wp:posOffset>2148840</wp:posOffset>
                </wp:positionH>
                <wp:positionV relativeFrom="line">
                  <wp:posOffset>-8255</wp:posOffset>
                </wp:positionV>
                <wp:extent cx="1574165" cy="819150"/>
                <wp:effectExtent l="0" t="0" r="26035" b="19685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4358" cy="818985"/>
                          <a:chOff x="-82016" y="0"/>
                          <a:chExt cx="1827631" cy="990600"/>
                        </a:xfrm>
                      </wpg:grpSpPr>
                      <wps:wsp>
                        <wps:cNvPr id="14" name="Shape 1073741825"/>
                        <wps:cNvSpPr/>
                        <wps:spPr>
                          <a:xfrm>
                            <a:off x="0" y="0"/>
                            <a:ext cx="1745615" cy="990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15" name="Shape 1073741826"/>
                        <wps:cNvSpPr/>
                        <wps:spPr>
                          <a:xfrm>
                            <a:off x="-82016" y="33992"/>
                            <a:ext cx="1799497" cy="854892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7360DED3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体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宋体</w:t>
                              </w:r>
                            </w:p>
                            <w:p w14:paraId="665132B8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号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14</w:t>
                              </w:r>
                            </w:p>
                            <w:p w14:paraId="5413B69A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对齐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居中</w:t>
                              </w:r>
                            </w:p>
                            <w:p w14:paraId="13511228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行距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单倍行距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B8A39C" id="officeArt object" o:spid="_x0000_s1026" style="position:absolute;left:0;text-align:left;margin-left:169.2pt;margin-top:-.65pt;width:123.95pt;height:64.5pt;z-index:251687936;mso-wrap-distance-left:12pt;mso-wrap-distance-top:12pt;mso-wrap-distance-right:12pt;mso-wrap-distance-bottom:12pt;mso-position-horizontal-relative:margin;mso-position-vertical-relative:line" coordorigin="-820" coordsize="18276,9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">
                <v:rect id="Shape 1073741825" o:spid="_x0000_s1027" style="position:absolute;width:17456;height:9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">
                  <v:stroke joinstyle="round"/>
                </v:rect>
                <v:rect id="Shape 1073741826" o:spid="_x0000_s1028" style="position:absolute;left:-820;top:339;width:17994;height:8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" filled="f" stroked="f" strokeweight="1pt">
                  <v:stroke miterlimit="4"/>
                  <v:textbox inset="1.27mm,1.27mm,1.27mm,1.27mm">
                    <w:txbxContent>
                      <w:p w14:paraId="7360DED3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体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宋体</w:t>
                        </w:r>
                      </w:p>
                      <w:p w14:paraId="665132B8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号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14</w:t>
                        </w:r>
                      </w:p>
                      <w:p w14:paraId="5413B69A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对齐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居中</w:t>
                        </w:r>
                      </w:p>
                      <w:p w14:paraId="13511228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行距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单倍行距</w:t>
                        </w:r>
                      </w:p>
                    </w:txbxContent>
                  </v:textbox>
                </v:rect>
                <w10:wrap anchorx="margin" anchory="line"/>
              </v:group>
            </w:pict>
          </mc:Fallback>
        </mc:AlternateContent>
      </w:r>
    </w:p>
    <w:p w14:paraId="559432DA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</w:p>
    <w:p w14:paraId="316FBC39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</w:p>
    <w:p w14:paraId="2694A72F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</w:p>
    <w:p w14:paraId="2FDE6CB3" w14:textId="77777777" w:rsidR="004B4337" w:rsidRDefault="00663E8F">
      <w:pPr>
        <w:widowControl/>
        <w:ind w:firstLine="360"/>
        <w:rPr>
          <w:rFonts w:ascii="Times New Roman" w:eastAsia="Arial Unicode MS" w:hAnsi="Times New Roman"/>
          <w:color w:val="FF0000"/>
          <w:kern w:val="0"/>
          <w:sz w:val="28"/>
          <w:szCs w:val="28"/>
          <w:u w:val="single" w:color="FF0000"/>
        </w:rPr>
      </w:pPr>
      <w:r>
        <w:rPr>
          <w:rFonts w:ascii="Times New Roman" w:eastAsia="Arial Unicode MS" w:hAnsi="Times New Roman"/>
          <w:noProof/>
          <w:color w:val="FF0000"/>
          <w:kern w:val="0"/>
          <w:sz w:val="28"/>
          <w:szCs w:val="28"/>
          <w:u w:val="single" w:color="FF0000"/>
        </w:rPr>
        <mc:AlternateContent>
          <mc:Choice Requires="wps">
            <w:drawing>
              <wp:anchor distT="0" distB="0" distL="0" distR="0" simplePos="0" relativeHeight="251678720" behindDoc="0" locked="0" layoutInCell="1" allowOverlap="1" wp14:anchorId="5F2191BC" wp14:editId="25E0CC9D">
                <wp:simplePos x="0" y="0"/>
                <wp:positionH relativeFrom="margin">
                  <wp:posOffset>2941320</wp:posOffset>
                </wp:positionH>
                <wp:positionV relativeFrom="paragraph">
                  <wp:posOffset>61595</wp:posOffset>
                </wp:positionV>
                <wp:extent cx="0" cy="163195"/>
                <wp:effectExtent l="0" t="0" r="38100" b="2794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63001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BB341F" id="officeArt object" o:spid="_x0000_s1026" style="position:absolute;left:0;text-align:left;flip:y;z-index:25167872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" from="231.6pt,4.85pt" to="231.6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">
                <w10:wrap anchorx="margin"/>
              </v:line>
            </w:pict>
          </mc:Fallback>
        </mc:AlternateContent>
      </w:r>
    </w:p>
    <w:p w14:paraId="02FCD278" w14:textId="77777777" w:rsidR="004B4337" w:rsidRDefault="00663E8F">
      <w:pPr>
        <w:widowControl/>
        <w:jc w:val="center"/>
        <w:rPr>
          <w:rFonts w:ascii="Times New Roman" w:eastAsia="Arial Unicode MS" w:hAnsi="Times New Roman"/>
          <w:b/>
          <w:bCs/>
          <w:color w:val="000000"/>
          <w:kern w:val="0"/>
          <w:sz w:val="28"/>
          <w:szCs w:val="28"/>
          <w:u w:color="000000"/>
        </w:rPr>
      </w:pPr>
      <w:r>
        <w:rPr>
          <w:rFonts w:ascii="Times New Roman" w:eastAsia="Arial Unicode MS" w:hAnsi="Times New Roman"/>
          <w:b/>
          <w:bCs/>
          <w:noProof/>
          <w:color w:val="000000"/>
          <w:kern w:val="0"/>
          <w:sz w:val="28"/>
          <w:szCs w:val="28"/>
          <w:u w:color="000000"/>
        </w:rPr>
        <mc:AlternateContent>
          <mc:Choice Requires="wps">
            <w:drawing>
              <wp:anchor distT="0" distB="0" distL="0" distR="0" simplePos="0" relativeHeight="251679744" behindDoc="0" locked="0" layoutInCell="1" allowOverlap="1" wp14:anchorId="3C166B6B" wp14:editId="4323AD2E">
                <wp:simplePos x="0" y="0"/>
                <wp:positionH relativeFrom="margin">
                  <wp:posOffset>2828925</wp:posOffset>
                </wp:positionH>
                <wp:positionV relativeFrom="line">
                  <wp:posOffset>7620</wp:posOffset>
                </wp:positionV>
                <wp:extent cx="350520" cy="5902325"/>
                <wp:effectExtent l="5398" t="0" r="17462" b="17463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350499" cy="5902214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ubicBezTo>
                                <a:pt x="5965" y="0"/>
                                <a:pt x="10800" y="806"/>
                                <a:pt x="10800" y="1800"/>
                              </a:cubicBezTo>
                              <a:lnTo>
                                <a:pt x="10800" y="10121"/>
                              </a:lnTo>
                              <a:cubicBezTo>
                                <a:pt x="10800" y="11115"/>
                                <a:pt x="15635" y="11921"/>
                                <a:pt x="21600" y="11921"/>
                              </a:cubicBezTo>
                              <a:lnTo>
                                <a:pt x="21600" y="11921"/>
                              </a:lnTo>
                              <a:cubicBezTo>
                                <a:pt x="15635" y="11921"/>
                                <a:pt x="10800" y="12727"/>
                                <a:pt x="10800" y="13721"/>
                              </a:cubicBezTo>
                              <a:lnTo>
                                <a:pt x="10800" y="19800"/>
                              </a:lnTo>
                              <a:cubicBezTo>
                                <a:pt x="10800" y="20794"/>
                                <a:pt x="5965" y="21600"/>
                                <a:pt x="0" y="21600"/>
                              </a:cubicBezTo>
                            </a:path>
                          </a:pathLst>
                        </a:cu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4DA2A8" id="officeArt object" o:spid="_x0000_s1026" style="position:absolute;left:0;text-align:left;margin-left:222.75pt;margin-top:.6pt;width:27.6pt;height:464.75pt;rotation:90;flip:x;z-index:251679744;visibility:visible;mso-wrap-style:square;mso-wrap-distance-left:0;mso-wrap-distance-top:0;mso-wrap-distance-right:0;mso-wrap-distance-bottom:0;mso-position-horizontal:absolute;mso-position-horizontal-relative:margin;mso-position-vertical:absolute;mso-position-vertical-relative:lin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" path="m,l,c5965,,10800,806,10800,1800r,8321c10800,11115,15635,11921,21600,11921r,c15635,11921,10800,12727,10800,13721r,6079c10800,20794,5965,21600,,21600e" filled="f">
                <v:path arrowok="t" o:extrusionok="f" o:connecttype="custom" o:connectlocs="175250,2951107;175250,2951107;175250,2951107;175250,2951107" o:connectangles="0,90,180,270"/>
                <w10:wrap anchorx="margin" anchory="line"/>
              </v:shape>
            </w:pict>
          </mc:Fallback>
        </mc:AlternateContent>
      </w:r>
      <w:r>
        <w:rPr>
          <w:rFonts w:ascii="宋体" w:eastAsia="宋体" w:hAnsi="宋体" w:cs="宋体" w:hint="eastAsia"/>
          <w:b/>
          <w:bCs/>
          <w:kern w:val="0"/>
          <w:sz w:val="28"/>
          <w:szCs w:val="28"/>
          <w:u w:color="FF0000"/>
          <w:lang w:val="de-DE"/>
        </w:rPr>
        <w:t>题目</w:t>
      </w:r>
      <w:r>
        <w:rPr>
          <w:rFonts w:ascii="Times New Roman" w:eastAsia="Arial Unicode MS" w:hAnsi="Times New Roman" w:hint="eastAsia"/>
          <w:b/>
          <w:bCs/>
          <w:kern w:val="0"/>
          <w:sz w:val="28"/>
          <w:szCs w:val="28"/>
          <w:u w:color="FF0000"/>
          <w:lang w:val="de-DE"/>
        </w:rPr>
        <w:t>：</w:t>
      </w:r>
      <w:r>
        <w:rPr>
          <w:rFonts w:ascii="Times New Roman" w:eastAsiaTheme="majorEastAsia" w:hAnsi="Times New Roman"/>
          <w:b/>
          <w:bCs/>
          <w:color w:val="000000"/>
          <w:kern w:val="0"/>
          <w:sz w:val="28"/>
          <w:szCs w:val="28"/>
          <w:u w:color="000000"/>
        </w:rPr>
        <w:t>2022</w:t>
      </w:r>
      <w:r>
        <w:rPr>
          <w:rFonts w:ascii="Times New Roman" w:eastAsiaTheme="majorEastAsia" w:hAnsi="Times New Roman"/>
          <w:b/>
          <w:bCs/>
          <w:color w:val="000000"/>
          <w:kern w:val="0"/>
          <w:sz w:val="28"/>
          <w:szCs w:val="28"/>
          <w:u w:color="000000"/>
        </w:rPr>
        <w:t>年</w:t>
      </w:r>
      <w:r>
        <w:rPr>
          <w:rFonts w:ascii="Times New Roman" w:eastAsiaTheme="majorEastAsia" w:hAnsi="Times New Roman"/>
          <w:b/>
          <w:bCs/>
          <w:color w:val="000000"/>
          <w:kern w:val="0"/>
          <w:sz w:val="28"/>
          <w:szCs w:val="28"/>
          <w:u w:color="000000"/>
        </w:rPr>
        <w:t>ANQ</w:t>
      </w:r>
      <w:r>
        <w:rPr>
          <w:rFonts w:ascii="Times New Roman" w:eastAsiaTheme="majorEastAsia" w:hAnsi="Times New Roman"/>
          <w:b/>
          <w:bCs/>
          <w:color w:val="000000"/>
          <w:kern w:val="0"/>
          <w:sz w:val="28"/>
          <w:szCs w:val="28"/>
          <w:u w:color="000000"/>
        </w:rPr>
        <w:t>大会北京</w:t>
      </w:r>
    </w:p>
    <w:p w14:paraId="3822E4FD" w14:textId="77777777" w:rsidR="004B4337" w:rsidRDefault="00663E8F">
      <w:pPr>
        <w:widowControl/>
        <w:ind w:firstLine="360"/>
        <w:jc w:val="center"/>
        <w:rPr>
          <w:rFonts w:ascii="Times New Roman" w:eastAsia="Arial Unicode MS" w:hAnsi="Times New Roman"/>
          <w:b/>
          <w:bCs/>
          <w:color w:val="000000"/>
          <w:kern w:val="0"/>
          <w:sz w:val="28"/>
          <w:szCs w:val="28"/>
          <w:u w:color="000000"/>
        </w:rPr>
      </w:pPr>
      <w:r>
        <w:rPr>
          <w:rFonts w:ascii="Times New Roman" w:hAnsi="Times New Roman"/>
          <w:noProof/>
          <w:sz w:val="28"/>
          <w:szCs w:val="28"/>
        </w:rPr>
        <mc:AlternateContent>
          <mc:Choice Requires="wpg">
            <w:drawing>
              <wp:anchor distT="152400" distB="152400" distL="152400" distR="152400" simplePos="0" relativeHeight="251684864" behindDoc="0" locked="0" layoutInCell="1" allowOverlap="1" wp14:anchorId="4AB79839" wp14:editId="0057ACBC">
                <wp:simplePos x="0" y="0"/>
                <wp:positionH relativeFrom="margin">
                  <wp:align>right</wp:align>
                </wp:positionH>
                <wp:positionV relativeFrom="paragraph">
                  <wp:posOffset>109855</wp:posOffset>
                </wp:positionV>
                <wp:extent cx="1353185" cy="252730"/>
                <wp:effectExtent l="0" t="0" r="0" b="0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3185" cy="252730"/>
                          <a:chOff x="0" y="0"/>
                          <a:chExt cx="1353185" cy="252729"/>
                        </a:xfrm>
                        <a:noFill/>
                      </wpg:grpSpPr>
                      <wps:wsp>
                        <wps:cNvPr id="19" name="Shape 1073741834"/>
                        <wps:cNvSpPr/>
                        <wps:spPr>
                          <a:xfrm>
                            <a:off x="0" y="0"/>
                            <a:ext cx="1353186" cy="252730"/>
                          </a:xfrm>
                          <a:prstGeom prst="rect">
                            <a:avLst/>
                          </a:prstGeom>
                          <a:grp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20" name="Shape 1073741835"/>
                        <wps:cNvSpPr/>
                        <wps:spPr>
                          <a:xfrm>
                            <a:off x="0" y="0"/>
                            <a:ext cx="1353186" cy="252730"/>
                          </a:xfrm>
                          <a:prstGeom prst="rect">
                            <a:avLst/>
                          </a:prstGeom>
                          <a:grp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2B825B66" w14:textId="77777777" w:rsidR="004B4337" w:rsidRDefault="00663E8F">
                              <w:pPr>
                                <w:pStyle w:val="Body"/>
                                <w:jc w:val="left"/>
                                <w:rPr>
                                  <w:rFonts w:asciiTheme="majorEastAsia" w:eastAsiaTheme="majorEastAsia" w:hAnsiTheme="majorEastAsia"/>
                                </w:rPr>
                              </w:pPr>
                              <w:r>
                                <w:rPr>
                                  <w:rFonts w:asciiTheme="majorEastAsia" w:eastAsiaTheme="majorEastAsia" w:hAnsiTheme="majorEastAsia" w:hint="eastAsia"/>
                                  <w:b/>
                                  <w:bCs/>
                                  <w:sz w:val="20"/>
                                  <w:szCs w:val="20"/>
                                </w:rPr>
                                <w:t>一行间距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B79839" id="_x0000_s1029" style="position:absolute;left:0;text-align:left;margin-left:55.35pt;margin-top:8.65pt;width:106.55pt;height:19.9pt;z-index:251684864;mso-wrap-distance-left:12pt;mso-wrap-distance-top:12pt;mso-wrap-distance-right:12pt;mso-wrap-distance-bottom:12pt;mso-position-horizontal:right;mso-position-horizontal-relative:margin" coordsize="13531,2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">
                <v:rect id="Shape 1073741834" o:spid="_x0000_s1030" style="position:absolute;width:1353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" filled="f" stroked="f" strokeweight="1pt">
                  <v:stroke miterlimit="4"/>
                </v:rect>
                <v:rect id="Shape 1073741835" o:spid="_x0000_s1031" style="position:absolute;width:1353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" filled="f" stroked="f" strokeweight="1pt">
                  <v:stroke miterlimit="4"/>
                  <v:textbox inset="1.27mm,1.27mm,1.27mm,1.27mm">
                    <w:txbxContent>
                      <w:p w14:paraId="2B825B66" w14:textId="77777777" w:rsidR="004B4337" w:rsidRDefault="00663E8F">
                        <w:pPr>
                          <w:pStyle w:val="Body"/>
                          <w:jc w:val="left"/>
                          <w:rPr>
                            <w:rFonts w:asciiTheme="majorEastAsia" w:eastAsiaTheme="majorEastAsia" w:hAnsiTheme="majorEastAsia"/>
                          </w:rPr>
                        </w:pPr>
                        <w:r>
                          <w:rPr>
                            <w:rFonts w:asciiTheme="majorEastAsia" w:eastAsiaTheme="majorEastAsia" w:hAnsiTheme="majorEastAsia" w:hint="eastAsia"/>
                            <w:b/>
                            <w:bCs/>
                            <w:sz w:val="20"/>
                            <w:szCs w:val="20"/>
                          </w:rPr>
                          <w:t>一行间距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rFonts w:ascii="Times New Roman" w:eastAsia="Arial Unicode MS" w:hAnsi="Times New Roman"/>
          <w:noProof/>
          <w:color w:val="000000"/>
          <w:kern w:val="0"/>
          <w:sz w:val="28"/>
          <w:szCs w:val="28"/>
          <w:u w:color="000000"/>
        </w:rPr>
        <mc:AlternateContent>
          <mc:Choice Requires="wps">
            <w:drawing>
              <wp:anchor distT="0" distB="0" distL="0" distR="0" simplePos="0" relativeHeight="251681792" behindDoc="0" locked="0" layoutInCell="1" allowOverlap="1" wp14:anchorId="3E8A5C99" wp14:editId="5D0F2B2E">
                <wp:simplePos x="0" y="0"/>
                <wp:positionH relativeFrom="column">
                  <wp:posOffset>4181475</wp:posOffset>
                </wp:positionH>
                <wp:positionV relativeFrom="line">
                  <wp:posOffset>121920</wp:posOffset>
                </wp:positionV>
                <wp:extent cx="90805" cy="238125"/>
                <wp:effectExtent l="0" t="0" r="0" b="0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6" cy="238126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ubicBezTo>
                                <a:pt x="5965" y="0"/>
                                <a:pt x="10800" y="806"/>
                                <a:pt x="10800" y="1800"/>
                              </a:cubicBezTo>
                              <a:lnTo>
                                <a:pt x="10800" y="9000"/>
                              </a:lnTo>
                              <a:cubicBezTo>
                                <a:pt x="10800" y="9994"/>
                                <a:pt x="15635" y="10800"/>
                                <a:pt x="21600" y="10800"/>
                              </a:cubicBezTo>
                              <a:lnTo>
                                <a:pt x="21600" y="10800"/>
                              </a:lnTo>
                              <a:cubicBezTo>
                                <a:pt x="15635" y="10800"/>
                                <a:pt x="10800" y="11606"/>
                                <a:pt x="10800" y="12600"/>
                              </a:cubicBezTo>
                              <a:lnTo>
                                <a:pt x="10800" y="19800"/>
                              </a:lnTo>
                              <a:cubicBezTo>
                                <a:pt x="10800" y="20794"/>
                                <a:pt x="5965" y="21600"/>
                                <a:pt x="0" y="21600"/>
                              </a:cubicBezTo>
                            </a:path>
                          </a:pathLst>
                        </a:cu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385D9A" id="officeArt object" o:spid="_x0000_s1026" style="position:absolute;left:0;text-align:left;margin-left:329.25pt;margin-top:9.6pt;width:7.15pt;height:18.75pt;z-index:251681792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" path="m,l,c5965,,10800,806,10800,1800r,7200c10800,9994,15635,10800,21600,10800r,c15635,10800,10800,11606,10800,12600r,7200c10800,20794,5965,21600,,21600e" filled="f">
                <v:path arrowok="t" o:extrusionok="f" o:connecttype="custom" o:connectlocs="45403,119063;45403,119063;45403,119063;45403,119063" o:connectangles="0,90,180,270"/>
                <w10:wrap anchory="line"/>
              </v:shape>
            </w:pict>
          </mc:Fallback>
        </mc:AlternateContent>
      </w:r>
    </w:p>
    <w:p w14:paraId="2DB79BE0" w14:textId="77777777" w:rsidR="004B4337" w:rsidRDefault="00663E8F">
      <w:pPr>
        <w:widowControl/>
        <w:jc w:val="center"/>
        <w:rPr>
          <w:rFonts w:ascii="Times New Roman" w:eastAsia="Arial Unicode MS" w:hAnsi="Times New Roman"/>
          <w:b/>
          <w:bCs/>
          <w:color w:val="000000"/>
          <w:kern w:val="0"/>
          <w:sz w:val="22"/>
          <w:u w:color="000000"/>
        </w:rPr>
      </w:pPr>
      <w:r>
        <w:rPr>
          <w:rFonts w:ascii="Times New Roman" w:eastAsia="宋体" w:hAnsi="Times New Roman"/>
          <w:noProof/>
          <w:kern w:val="0"/>
          <w:sz w:val="22"/>
          <w:u w:color="000000"/>
          <w:vertAlign w:val="superscript"/>
        </w:rPr>
        <mc:AlternateContent>
          <mc:Choice Requires="wps">
            <w:drawing>
              <wp:anchor distT="0" distB="0" distL="0" distR="0" simplePos="0" relativeHeight="251677696" behindDoc="0" locked="0" layoutInCell="1" allowOverlap="1" wp14:anchorId="29F86485" wp14:editId="39350FDE">
                <wp:simplePos x="0" y="0"/>
                <wp:positionH relativeFrom="column">
                  <wp:posOffset>1021080</wp:posOffset>
                </wp:positionH>
                <wp:positionV relativeFrom="line">
                  <wp:posOffset>142875</wp:posOffset>
                </wp:positionV>
                <wp:extent cx="522605" cy="225425"/>
                <wp:effectExtent l="0" t="0" r="30480" b="2286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2424" cy="225189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22787C" id="officeArt object" o:spid="_x0000_s1026" style="position:absolute;left:0;text-align:left;flip:x;z-index:251677696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" from="80.4pt,11.25pt" to="121.55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">
                <w10:wrap anchory="line"/>
              </v:line>
            </w:pict>
          </mc:Fallback>
        </mc:AlternateContent>
      </w:r>
      <w:r>
        <w:rPr>
          <w:rFonts w:ascii="Times New Roman" w:eastAsia="宋体" w:hAnsi="Times New Roman"/>
          <w:b/>
          <w:bCs/>
          <w:noProof/>
          <w:kern w:val="0"/>
          <w:sz w:val="32"/>
          <w:szCs w:val="32"/>
          <w:u w:color="000000"/>
        </w:rPr>
        <mc:AlternateContent>
          <mc:Choice Requires="wps">
            <w:drawing>
              <wp:anchor distT="0" distB="0" distL="0" distR="0" simplePos="0" relativeHeight="251682816" behindDoc="0" locked="0" layoutInCell="1" allowOverlap="1" wp14:anchorId="43AE916A" wp14:editId="1B0D5A37">
                <wp:simplePos x="0" y="0"/>
                <wp:positionH relativeFrom="column">
                  <wp:posOffset>4276725</wp:posOffset>
                </wp:positionH>
                <wp:positionV relativeFrom="line">
                  <wp:posOffset>31750</wp:posOffset>
                </wp:positionV>
                <wp:extent cx="332740" cy="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2741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4FB921" id="officeArt object" o:spid="_x0000_s1026" style="position:absolute;left:0;text-align:left;z-index:251682816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" from="336.75pt,2.5pt" to="362.9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">
                <w10:wrap anchory="line"/>
              </v:line>
            </w:pict>
          </mc:Fallback>
        </mc:AlternateContent>
      </w:r>
      <w:r>
        <w:rPr>
          <w:rFonts w:ascii="Times New Roman" w:eastAsia="宋体" w:hAnsi="Times New Roman" w:hint="eastAsia"/>
          <w:kern w:val="0"/>
          <w:sz w:val="22"/>
          <w:u w:color="000000"/>
        </w:rPr>
        <w:t>第一作者</w:t>
      </w:r>
      <w:r>
        <w:rPr>
          <w:rFonts w:ascii="Times New Roman" w:eastAsia="宋体" w:hAnsi="Times New Roman"/>
          <w:kern w:val="0"/>
          <w:sz w:val="22"/>
          <w:u w:color="000000"/>
          <w:vertAlign w:val="superscript"/>
        </w:rPr>
        <w:t>1</w:t>
      </w:r>
      <w:r>
        <w:rPr>
          <w:rFonts w:ascii="Times New Roman" w:eastAsia="宋体" w:hAnsi="Times New Roman"/>
          <w:kern w:val="0"/>
          <w:sz w:val="22"/>
          <w:u w:color="000000"/>
        </w:rPr>
        <w:t xml:space="preserve">, </w:t>
      </w:r>
      <w:r>
        <w:rPr>
          <w:rFonts w:ascii="Times New Roman" w:eastAsia="宋体" w:hAnsi="Times New Roman" w:hint="eastAsia"/>
          <w:kern w:val="0"/>
          <w:sz w:val="22"/>
          <w:u w:color="FF0000"/>
        </w:rPr>
        <w:t>第二作者</w:t>
      </w:r>
      <w:r>
        <w:rPr>
          <w:rFonts w:ascii="Times New Roman" w:eastAsia="宋体" w:hAnsi="Times New Roman"/>
          <w:kern w:val="0"/>
          <w:sz w:val="22"/>
          <w:u w:color="000000"/>
          <w:vertAlign w:val="superscript"/>
        </w:rPr>
        <w:t>2</w:t>
      </w:r>
      <w:r>
        <w:rPr>
          <w:rFonts w:ascii="Times New Roman" w:eastAsia="宋体" w:hAnsi="Times New Roman"/>
          <w:kern w:val="0"/>
          <w:sz w:val="22"/>
          <w:u w:color="000000"/>
        </w:rPr>
        <w:t xml:space="preserve"> </w:t>
      </w:r>
      <w:r>
        <w:rPr>
          <w:rFonts w:ascii="Times New Roman" w:eastAsia="宋体" w:hAnsi="Times New Roman" w:hint="eastAsia"/>
          <w:kern w:val="0"/>
          <w:sz w:val="22"/>
          <w:u w:color="000000"/>
        </w:rPr>
        <w:t>以及</w:t>
      </w:r>
      <w:r>
        <w:rPr>
          <w:rFonts w:ascii="Times New Roman" w:eastAsia="宋体" w:hAnsi="Times New Roman"/>
          <w:kern w:val="0"/>
          <w:sz w:val="22"/>
          <w:u w:color="000000"/>
        </w:rPr>
        <w:t xml:space="preserve"> </w:t>
      </w:r>
      <w:r>
        <w:rPr>
          <w:rFonts w:ascii="Times New Roman" w:eastAsia="宋体" w:hAnsi="Times New Roman" w:hint="eastAsia"/>
          <w:kern w:val="0"/>
          <w:sz w:val="22"/>
          <w:u w:color="FF0000"/>
        </w:rPr>
        <w:t>第三作者</w:t>
      </w:r>
      <w:r>
        <w:rPr>
          <w:rFonts w:ascii="Times New Roman" w:eastAsia="宋体" w:hAnsi="Times New Roman"/>
          <w:color w:val="000000"/>
          <w:kern w:val="0"/>
          <w:sz w:val="22"/>
          <w:u w:color="000000"/>
        </w:rPr>
        <w:t xml:space="preserve"> </w:t>
      </w:r>
      <w:r>
        <w:rPr>
          <w:rFonts w:ascii="Times New Roman" w:eastAsia="宋体" w:hAnsi="Times New Roman"/>
          <w:color w:val="000000"/>
          <w:kern w:val="0"/>
          <w:sz w:val="22"/>
          <w:u w:color="000000"/>
          <w:vertAlign w:val="superscript"/>
        </w:rPr>
        <w:t>3</w:t>
      </w:r>
      <w:r>
        <w:rPr>
          <w:rFonts w:ascii="Times New Roman" w:eastAsia="Arial Unicode MS" w:hAnsi="Times New Roman"/>
          <w:color w:val="000000"/>
          <w:kern w:val="0"/>
          <w:sz w:val="22"/>
          <w:u w:color="000000"/>
        </w:rPr>
        <w:t>*</w:t>
      </w:r>
    </w:p>
    <w:p w14:paraId="77E3A24F" w14:textId="77777777" w:rsidR="004B4337" w:rsidRDefault="00663E8F">
      <w:pPr>
        <w:widowControl/>
        <w:tabs>
          <w:tab w:val="left" w:pos="6660"/>
        </w:tabs>
        <w:ind w:firstLine="360"/>
        <w:jc w:val="center"/>
        <w:rPr>
          <w:rFonts w:ascii="Times New Roman" w:eastAsia="Browallia New" w:hAnsi="Times New Roman"/>
          <w:b/>
          <w:bCs/>
          <w:color w:val="000000"/>
          <w:kern w:val="0"/>
          <w:sz w:val="32"/>
          <w:szCs w:val="32"/>
          <w:u w:color="000000"/>
        </w:rPr>
      </w:pPr>
      <w:r>
        <w:rPr>
          <w:rFonts w:ascii="Times New Roman" w:hAnsi="Times New Roman"/>
          <w:noProof/>
          <w:sz w:val="22"/>
          <w:vertAlign w:val="superscript"/>
        </w:rPr>
        <mc:AlternateContent>
          <mc:Choice Requires="wpg">
            <w:drawing>
              <wp:anchor distT="152400" distB="152400" distL="152400" distR="152400" simplePos="0" relativeHeight="251685888" behindDoc="0" locked="0" layoutInCell="1" allowOverlap="1" wp14:anchorId="6A4AA720" wp14:editId="4CFA6AD7">
                <wp:simplePos x="0" y="0"/>
                <wp:positionH relativeFrom="column">
                  <wp:posOffset>4900295</wp:posOffset>
                </wp:positionH>
                <wp:positionV relativeFrom="line">
                  <wp:posOffset>163195</wp:posOffset>
                </wp:positionV>
                <wp:extent cx="1610360" cy="784860"/>
                <wp:effectExtent l="0" t="0" r="27940" b="15875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0436" cy="784746"/>
                          <a:chOff x="0" y="0"/>
                          <a:chExt cx="1553845" cy="925831"/>
                        </a:xfrm>
                      </wpg:grpSpPr>
                      <wps:wsp>
                        <wps:cNvPr id="25" name="Shape 1073741841"/>
                        <wps:cNvSpPr/>
                        <wps:spPr>
                          <a:xfrm>
                            <a:off x="0" y="0"/>
                            <a:ext cx="1553845" cy="9258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26" name="Shape 1073741842"/>
                        <wps:cNvSpPr/>
                        <wps:spPr>
                          <a:xfrm>
                            <a:off x="0" y="1"/>
                            <a:ext cx="1514900" cy="83251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A444F28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体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宋体</w:t>
                              </w:r>
                            </w:p>
                            <w:p w14:paraId="599DB122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号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9</w:t>
                              </w:r>
                            </w:p>
                            <w:p w14:paraId="11A14C02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对齐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居中</w:t>
                              </w:r>
                            </w:p>
                            <w:p w14:paraId="73ED965B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行距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单倍行距</w:t>
                              </w:r>
                            </w:p>
                            <w:p w14:paraId="7CAE12A6" w14:textId="77777777" w:rsidR="004B4337" w:rsidRDefault="004B4337">
                              <w:pPr>
                                <w:pStyle w:val="Body"/>
                                <w:spacing w:line="240" w:lineRule="atLeast"/>
                                <w:ind w:firstLine="0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4AA720" id="_x0000_s1032" style="position:absolute;left:0;text-align:left;margin-left:385.85pt;margin-top:12.85pt;width:126.8pt;height:61.8pt;z-index:251685888;mso-wrap-distance-left:12pt;mso-wrap-distance-top:12pt;mso-wrap-distance-right:12pt;mso-wrap-distance-bottom:12pt;mso-position-vertical-relative:line" coordsize="15538,9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">
                <v:rect id="Shape 1073741841" o:spid="_x0000_s1033" style="position:absolute;width:15538;height:9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S7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ES0JLvEAAAA2wAAAA8A&#10;AAAAAAAAAAAAAAAABwIAAGRycy9kb3ducmV2LnhtbFBLBQYAAAAAAwADALcAAAD4AgAAAAA=&#10;">
                  <v:stroke joinstyle="round"/>
                </v:rect>
                <v:rect id="Shape 1073741842" o:spid="_x0000_s1034" style="position:absolute;width:15149;height:8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" filled="f" stroked="f" strokeweight="1pt">
                  <v:stroke miterlimit="4"/>
                  <v:textbox inset="1.27mm,1.27mm,1.27mm,1.27mm">
                    <w:txbxContent>
                      <w:p w14:paraId="6A444F28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体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宋体</w:t>
                        </w:r>
                      </w:p>
                      <w:p w14:paraId="599DB122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号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9</w:t>
                        </w:r>
                      </w:p>
                      <w:p w14:paraId="11A14C02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对齐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居中</w:t>
                        </w:r>
                      </w:p>
                      <w:p w14:paraId="73ED965B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行距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单倍行距</w:t>
                        </w:r>
                      </w:p>
                      <w:p w14:paraId="7CAE12A6" w14:textId="77777777" w:rsidR="004B4337" w:rsidRDefault="004B4337">
                        <w:pPr>
                          <w:pStyle w:val="Body"/>
                          <w:spacing w:line="240" w:lineRule="atLeast"/>
                          <w:ind w:firstLine="0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Browallia New" w:hAnsi="Times New Roman"/>
          <w:b/>
          <w:bCs/>
          <w:noProof/>
          <w:sz w:val="32"/>
          <w:szCs w:val="32"/>
        </w:rPr>
        <mc:AlternateContent>
          <mc:Choice Requires="wpg">
            <w:drawing>
              <wp:anchor distT="152400" distB="152400" distL="152400" distR="152400" simplePos="0" relativeHeight="251686912" behindDoc="0" locked="0" layoutInCell="1" allowOverlap="1" wp14:anchorId="3DE18961" wp14:editId="10602ED3">
                <wp:simplePos x="0" y="0"/>
                <wp:positionH relativeFrom="column">
                  <wp:posOffset>-733425</wp:posOffset>
                </wp:positionH>
                <wp:positionV relativeFrom="line">
                  <wp:posOffset>147320</wp:posOffset>
                </wp:positionV>
                <wp:extent cx="1692275" cy="862330"/>
                <wp:effectExtent l="0" t="0" r="22860" b="14605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2180" cy="862131"/>
                          <a:chOff x="-60352" y="0"/>
                          <a:chExt cx="1805967" cy="990600"/>
                        </a:xfrm>
                      </wpg:grpSpPr>
                      <wps:wsp>
                        <wps:cNvPr id="28" name="Shape 1073741831"/>
                        <wps:cNvSpPr/>
                        <wps:spPr>
                          <a:xfrm>
                            <a:off x="0" y="0"/>
                            <a:ext cx="1745615" cy="990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29" name="Shape 1073741832"/>
                        <wps:cNvSpPr/>
                        <wps:spPr>
                          <a:xfrm>
                            <a:off x="-60352" y="93532"/>
                            <a:ext cx="1723359" cy="82453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97578DF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体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宋体</w:t>
                              </w:r>
                            </w:p>
                            <w:p w14:paraId="5AAB023D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号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11</w:t>
                              </w:r>
                            </w:p>
                            <w:p w14:paraId="6D81C855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对齐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居中</w:t>
                              </w:r>
                            </w:p>
                            <w:p w14:paraId="26EF4D7B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行距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单倍行距</w:t>
                              </w:r>
                            </w:p>
                            <w:p w14:paraId="457C310A" w14:textId="77777777" w:rsidR="004B4337" w:rsidRDefault="004B4337">
                              <w:pPr>
                                <w:pStyle w:val="Body"/>
                                <w:spacing w:line="240" w:lineRule="atLeast"/>
                                <w:ind w:firstLine="142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E18961" id="_x0000_s1035" style="position:absolute;left:0;text-align:left;margin-left:-57.75pt;margin-top:11.6pt;width:133.25pt;height:67.9pt;z-index:251686912;mso-wrap-distance-left:12pt;mso-wrap-distance-top:12pt;mso-wrap-distance-right:12pt;mso-wrap-distance-bottom:12pt;mso-position-vertical-relative:line" coordorigin="-603" coordsize="18059,9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">
                <v:rect id="Shape 1073741831" o:spid="_x0000_s1036" style="position:absolute;width:17456;height:9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>
                  <v:stroke joinstyle="round"/>
                </v:rect>
                <v:rect id="Shape 1073741832" o:spid="_x0000_s1037" style="position:absolute;left:-603;top:935;width:17233;height:8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" filled="f" stroked="f" strokeweight="1pt">
                  <v:stroke miterlimit="4"/>
                  <v:textbox inset="1.27mm,1.27mm,1.27mm,1.27mm">
                    <w:txbxContent>
                      <w:p w14:paraId="697578DF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体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宋体</w:t>
                        </w:r>
                      </w:p>
                      <w:p w14:paraId="5AAB023D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号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11</w:t>
                        </w:r>
                      </w:p>
                      <w:p w14:paraId="6D81C855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对齐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居中</w:t>
                        </w:r>
                      </w:p>
                      <w:p w14:paraId="26EF4D7B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行距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单倍行距</w:t>
                        </w:r>
                      </w:p>
                      <w:p w14:paraId="457C310A" w14:textId="77777777" w:rsidR="004B4337" w:rsidRDefault="004B4337">
                        <w:pPr>
                          <w:pStyle w:val="Body"/>
                          <w:spacing w:line="240" w:lineRule="atLeast"/>
                          <w:ind w:firstLine="142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Arial Unicode MS" w:hAnsi="Times New Roman"/>
          <w:noProof/>
          <w:color w:val="000000"/>
          <w:kern w:val="0"/>
          <w:sz w:val="18"/>
          <w:szCs w:val="18"/>
          <w:u w:color="000000"/>
          <w:vertAlign w:val="superscript"/>
        </w:rPr>
        <mc:AlternateContent>
          <mc:Choice Requires="wps">
            <w:drawing>
              <wp:anchor distT="0" distB="0" distL="0" distR="0" simplePos="0" relativeHeight="251676672" behindDoc="0" locked="0" layoutInCell="1" allowOverlap="1" wp14:anchorId="54F10D4C" wp14:editId="3E9802BD">
                <wp:simplePos x="0" y="0"/>
                <wp:positionH relativeFrom="column">
                  <wp:posOffset>4728845</wp:posOffset>
                </wp:positionH>
                <wp:positionV relativeFrom="line">
                  <wp:posOffset>200660</wp:posOffset>
                </wp:positionV>
                <wp:extent cx="142240" cy="754380"/>
                <wp:effectExtent l="0" t="0" r="0" b="0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75438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ubicBezTo>
                                <a:pt x="5965" y="0"/>
                                <a:pt x="10800" y="806"/>
                                <a:pt x="10800" y="1800"/>
                              </a:cubicBezTo>
                              <a:lnTo>
                                <a:pt x="10800" y="9000"/>
                              </a:lnTo>
                              <a:cubicBezTo>
                                <a:pt x="10800" y="9994"/>
                                <a:pt x="15635" y="10800"/>
                                <a:pt x="21600" y="10800"/>
                              </a:cubicBezTo>
                              <a:lnTo>
                                <a:pt x="21600" y="10800"/>
                              </a:lnTo>
                              <a:cubicBezTo>
                                <a:pt x="15635" y="10800"/>
                                <a:pt x="10800" y="11606"/>
                                <a:pt x="10800" y="12600"/>
                              </a:cubicBezTo>
                              <a:lnTo>
                                <a:pt x="10800" y="19800"/>
                              </a:lnTo>
                              <a:cubicBezTo>
                                <a:pt x="10800" y="20794"/>
                                <a:pt x="5965" y="21600"/>
                                <a:pt x="0" y="21600"/>
                              </a:cubicBezTo>
                            </a:path>
                          </a:pathLst>
                        </a:cu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F4D251" id="officeArt object" o:spid="_x0000_s1026" style="position:absolute;left:0;text-align:left;margin-left:372.35pt;margin-top:15.8pt;width:11.2pt;height:59.4pt;z-index:251676672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" path="m,l,c5965,,10800,806,10800,1800r,7200c10800,9994,15635,10800,21600,10800r,c15635,10800,10800,11606,10800,12600r,7200c10800,20794,5965,21600,,21600e" filled="f">
                <v:path arrowok="t" o:extrusionok="f" o:connecttype="custom" o:connectlocs="71120,377190;71120,377190;71120,377190;71120,377190" o:connectangles="0,90,180,270"/>
                <w10:wrap anchory="line"/>
              </v:shape>
            </w:pict>
          </mc:Fallback>
        </mc:AlternateContent>
      </w:r>
    </w:p>
    <w:p w14:paraId="72D6AAE8" w14:textId="77777777" w:rsidR="004B4337" w:rsidRDefault="00663E8F">
      <w:pPr>
        <w:widowControl/>
        <w:jc w:val="center"/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</w:pPr>
      <w:r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  <w:vertAlign w:val="superscript"/>
          <w:lang w:val="ru-RU"/>
        </w:rPr>
        <w:t xml:space="preserve">1 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作者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单位，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地址，城市，省份，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邮编</w:t>
      </w:r>
    </w:p>
    <w:p w14:paraId="30676A03" w14:textId="77777777" w:rsidR="004B4337" w:rsidRDefault="00663E8F">
      <w:pPr>
        <w:widowControl/>
        <w:jc w:val="center"/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</w:pPr>
      <w:r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  <w:vertAlign w:val="superscript"/>
        </w:rPr>
        <w:t xml:space="preserve">2 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作者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单位，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地址，城市，省份，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邮编</w:t>
      </w:r>
    </w:p>
    <w:p w14:paraId="0A5AC5F1" w14:textId="77777777" w:rsidR="004B4337" w:rsidRDefault="00663E8F">
      <w:pPr>
        <w:widowControl/>
        <w:jc w:val="center"/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</w:pPr>
      <w:r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  <w:vertAlign w:val="superscript"/>
        </w:rPr>
        <w:t xml:space="preserve">3 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作者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单位，</w:t>
      </w:r>
      <w:r>
        <w:rPr>
          <w:rFonts w:asciiTheme="majorEastAsia" w:eastAsiaTheme="majorEastAsia" w:hAnsiTheme="majorEastAsia" w:hint="eastAsia"/>
          <w:color w:val="000000"/>
          <w:kern w:val="0"/>
          <w:sz w:val="18"/>
          <w:szCs w:val="18"/>
          <w:u w:color="000000"/>
        </w:rPr>
        <w:t>地址，城市，省份，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18"/>
          <w:szCs w:val="18"/>
          <w:u w:color="000000"/>
        </w:rPr>
        <w:t>邮编</w:t>
      </w:r>
    </w:p>
    <w:p w14:paraId="576861A7" w14:textId="77777777" w:rsidR="004B4337" w:rsidRDefault="004B4337">
      <w:pPr>
        <w:widowControl/>
        <w:ind w:firstLine="357"/>
        <w:jc w:val="center"/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</w:pPr>
    </w:p>
    <w:p w14:paraId="5A7718DC" w14:textId="3E535EDD" w:rsidR="004B4337" w:rsidRDefault="00663E8F">
      <w:pPr>
        <w:widowControl/>
        <w:jc w:val="center"/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</w:pPr>
      <w:r>
        <w:rPr>
          <w:rFonts w:ascii="Times New Roman" w:eastAsia="Arial Unicode MS" w:hAnsi="Times New Roman"/>
          <w:color w:val="000000"/>
          <w:kern w:val="0"/>
          <w:sz w:val="18"/>
          <w:szCs w:val="18"/>
          <w:u w:color="000000"/>
        </w:rPr>
        <w:t>*</w:t>
      </w:r>
      <w:r>
        <w:rPr>
          <w:rFonts w:asciiTheme="majorEastAsia" w:eastAsiaTheme="majorEastAsia" w:hAnsiTheme="majorEastAsia" w:hint="eastAsia"/>
          <w:color w:val="FF0000"/>
          <w:kern w:val="0"/>
          <w:sz w:val="18"/>
          <w:szCs w:val="18"/>
          <w:u w:color="000000"/>
        </w:rPr>
        <w:t>通讯作者：</w:t>
      </w:r>
      <w:r>
        <w:rPr>
          <w:rFonts w:asciiTheme="majorEastAsia" w:eastAsiaTheme="majorEastAsia" w:hAnsiTheme="majorEastAsia" w:cs="宋体" w:hint="eastAsia"/>
          <w:color w:val="FF0000"/>
          <w:kern w:val="0"/>
          <w:sz w:val="18"/>
          <w:szCs w:val="18"/>
          <w:u w:color="000000"/>
        </w:rPr>
        <w:t>邮箱，电话</w:t>
      </w:r>
      <w:r>
        <w:rPr>
          <w:rFonts w:ascii="Times New Roman" w:eastAsia="Arial Unicode MS" w:hAnsi="Times New Roman"/>
          <w:color w:val="FF0000"/>
          <w:kern w:val="0"/>
          <w:sz w:val="18"/>
          <w:szCs w:val="18"/>
          <w:u w:color="000000"/>
        </w:rPr>
        <w:t xml:space="preserve"> </w:t>
      </w:r>
    </w:p>
    <w:p w14:paraId="26019DEB" w14:textId="77777777" w:rsidR="004B4337" w:rsidRDefault="004B4337">
      <w:pPr>
        <w:widowControl/>
        <w:ind w:firstLine="360"/>
        <w:jc w:val="center"/>
        <w:rPr>
          <w:rFonts w:ascii="Times New Roman" w:eastAsia="Browallia New" w:hAnsi="Times New Roman"/>
          <w:color w:val="000000"/>
          <w:kern w:val="0"/>
          <w:sz w:val="24"/>
          <w:szCs w:val="24"/>
          <w:u w:color="000000"/>
        </w:rPr>
      </w:pPr>
    </w:p>
    <w:p w14:paraId="27140CBA" w14:textId="77777777" w:rsidR="004B4337" w:rsidRDefault="00663E8F">
      <w:pPr>
        <w:widowControl/>
        <w:rPr>
          <w:rFonts w:asciiTheme="majorEastAsia" w:eastAsiaTheme="majorEastAsia" w:hAnsiTheme="majorEastAsia"/>
          <w:b/>
          <w:bCs/>
          <w:color w:val="000000"/>
          <w:kern w:val="0"/>
          <w:sz w:val="20"/>
          <w:szCs w:val="20"/>
          <w:u w:color="000000"/>
        </w:rPr>
      </w:pPr>
      <w:r>
        <w:rPr>
          <w:rFonts w:asciiTheme="majorEastAsia" w:eastAsiaTheme="majorEastAsia" w:hAnsiTheme="majorEastAsia" w:hint="eastAsia"/>
          <w:b/>
          <w:bCs/>
          <w:color w:val="000000"/>
          <w:kern w:val="0"/>
          <w:sz w:val="20"/>
          <w:szCs w:val="20"/>
          <w:u w:color="000000"/>
          <w:lang w:val="de-DE"/>
        </w:rPr>
        <w:t>摘要</w:t>
      </w:r>
    </w:p>
    <w:p w14:paraId="4738F291" w14:textId="6C91D63C" w:rsidR="004B4337" w:rsidRDefault="00663E8F">
      <w:pPr>
        <w:widowControl/>
        <w:rPr>
          <w:rFonts w:ascii="Times New Roman" w:eastAsiaTheme="majorEastAsia" w:hAnsi="Times New Roman"/>
          <w:b/>
          <w:bCs/>
          <w:color w:val="FF0000"/>
          <w:kern w:val="0"/>
          <w:sz w:val="20"/>
          <w:szCs w:val="20"/>
          <w:u w:color="000000"/>
        </w:rPr>
      </w:pPr>
      <w:r>
        <w:rPr>
          <w:rFonts w:ascii="Times New Roman" w:eastAsiaTheme="majorEastAsia" w:hAnsi="Times New Roman"/>
          <w:color w:val="000000"/>
          <w:kern w:val="0"/>
          <w:sz w:val="20"/>
          <w:szCs w:val="20"/>
          <w:u w:color="000000"/>
        </w:rPr>
        <w:t>以下说明旨在指导</w:t>
      </w:r>
      <w:r>
        <w:rPr>
          <w:rFonts w:ascii="Times New Roman" w:eastAsiaTheme="majorEastAsia" w:hAnsi="Times New Roman" w:hint="eastAsia"/>
          <w:color w:val="000000"/>
          <w:kern w:val="0"/>
          <w:sz w:val="20"/>
          <w:szCs w:val="20"/>
          <w:u w:color="000000"/>
        </w:rPr>
        <w:t>2</w:t>
      </w:r>
      <w:r>
        <w:rPr>
          <w:rFonts w:ascii="Times New Roman" w:eastAsiaTheme="majorEastAsia" w:hAnsi="Times New Roman"/>
          <w:color w:val="000000"/>
          <w:kern w:val="0"/>
          <w:sz w:val="20"/>
          <w:szCs w:val="20"/>
          <w:u w:color="000000"/>
        </w:rPr>
        <w:t>022</w:t>
      </w:r>
      <w:r>
        <w:rPr>
          <w:rFonts w:ascii="Times New Roman" w:eastAsiaTheme="majorEastAsia" w:hAnsi="Times New Roman" w:hint="eastAsia"/>
          <w:color w:val="000000"/>
          <w:kern w:val="0"/>
          <w:sz w:val="20"/>
          <w:szCs w:val="20"/>
          <w:u w:color="000000"/>
        </w:rPr>
        <w:t>年</w:t>
      </w:r>
      <w:r>
        <w:rPr>
          <w:rFonts w:ascii="Times New Roman" w:eastAsiaTheme="majorEastAsia" w:hAnsi="Times New Roman" w:hint="eastAsia"/>
          <w:color w:val="000000"/>
          <w:kern w:val="0"/>
          <w:sz w:val="20"/>
          <w:szCs w:val="20"/>
          <w:u w:color="000000"/>
        </w:rPr>
        <w:t>A</w:t>
      </w:r>
      <w:r>
        <w:rPr>
          <w:rFonts w:ascii="Times New Roman" w:eastAsiaTheme="majorEastAsia" w:hAnsi="Times New Roman"/>
          <w:color w:val="000000"/>
          <w:kern w:val="0"/>
          <w:sz w:val="20"/>
          <w:szCs w:val="20"/>
          <w:u w:color="000000"/>
        </w:rPr>
        <w:t>NQ</w:t>
      </w:r>
      <w:r>
        <w:rPr>
          <w:rFonts w:ascii="Times New Roman" w:eastAsiaTheme="majorEastAsia" w:hAnsi="Times New Roman" w:hint="eastAsia"/>
          <w:color w:val="000000"/>
          <w:kern w:val="0"/>
          <w:sz w:val="20"/>
          <w:szCs w:val="20"/>
          <w:u w:color="000000"/>
        </w:rPr>
        <w:t>北京大会摘要提交</w:t>
      </w:r>
      <w:r>
        <w:rPr>
          <w:rFonts w:ascii="Times New Roman" w:eastAsiaTheme="majorEastAsia" w:hAnsi="Times New Roman"/>
          <w:color w:val="000000"/>
          <w:kern w:val="0"/>
          <w:sz w:val="20"/>
          <w:szCs w:val="20"/>
          <w:u w:color="000000"/>
        </w:rPr>
        <w:t>。提交的摘要必须清晰、简洁，并与会议模板一致，</w:t>
      </w:r>
      <w:r>
        <w:rPr>
          <w:rFonts w:ascii="Times New Roman" w:eastAsiaTheme="majorEastAsia" w:hAnsi="Times New Roman" w:hint="eastAsia"/>
          <w:color w:val="000000"/>
          <w:kern w:val="0"/>
          <w:sz w:val="20"/>
          <w:szCs w:val="20"/>
          <w:u w:color="000000"/>
        </w:rPr>
        <w:t>录取论文将</w:t>
      </w:r>
      <w:r>
        <w:rPr>
          <w:rFonts w:ascii="Times New Roman" w:eastAsiaTheme="majorEastAsia" w:hAnsi="Times New Roman"/>
          <w:color w:val="000000"/>
          <w:kern w:val="0"/>
          <w:sz w:val="20"/>
          <w:szCs w:val="20"/>
          <w:u w:color="000000"/>
        </w:rPr>
        <w:t>统一收集在会议论文集中。</w:t>
      </w:r>
      <w:r>
        <w:rPr>
          <w:rFonts w:ascii="Times New Roman" w:eastAsiaTheme="majorEastAsia" w:hAnsi="Times New Roman" w:hint="eastAsia"/>
          <w:b/>
          <w:bCs/>
          <w:color w:val="FF0000"/>
          <w:kern w:val="0"/>
          <w:sz w:val="20"/>
          <w:szCs w:val="20"/>
          <w:u w:color="000000"/>
        </w:rPr>
        <w:t>若以单位为整体统一提交，请一定提供主要联系人电话、邮箱等联系方式。</w:t>
      </w:r>
    </w:p>
    <w:p w14:paraId="6EBE8AF3" w14:textId="77777777" w:rsidR="004B4337" w:rsidRDefault="004B4337">
      <w:pPr>
        <w:widowControl/>
        <w:rPr>
          <w:rFonts w:ascii="Times New Roman" w:eastAsiaTheme="minorEastAsia" w:hAnsi="Times New Roman"/>
          <w:color w:val="000000"/>
          <w:kern w:val="0"/>
          <w:sz w:val="20"/>
          <w:szCs w:val="20"/>
          <w:u w:color="000000"/>
        </w:rPr>
      </w:pPr>
    </w:p>
    <w:p w14:paraId="1EE58A29" w14:textId="77777777" w:rsidR="004B4337" w:rsidRDefault="00663E8F">
      <w:pPr>
        <w:widowControl/>
        <w:rPr>
          <w:rFonts w:ascii="Times New Roman" w:eastAsia="宋体" w:hAnsi="Times New Roman"/>
          <w:color w:val="000000"/>
          <w:kern w:val="0"/>
          <w:sz w:val="20"/>
          <w:szCs w:val="20"/>
          <w:u w:color="000000"/>
        </w:rPr>
      </w:pPr>
      <w:r>
        <w:rPr>
          <w:rFonts w:ascii="Times New Roman" w:eastAsia="宋体" w:hAnsi="Times New Roman" w:hint="eastAsia"/>
          <w:b/>
          <w:bCs/>
          <w:color w:val="000000"/>
          <w:kern w:val="0"/>
          <w:sz w:val="20"/>
          <w:szCs w:val="20"/>
          <w:u w:color="000000"/>
        </w:rPr>
        <w:t>关键词</w:t>
      </w:r>
      <w:r>
        <w:rPr>
          <w:rFonts w:ascii="Times New Roman" w:eastAsia="宋体" w:hAnsi="Times New Roman" w:hint="eastAsia"/>
          <w:color w:val="000000"/>
          <w:kern w:val="0"/>
          <w:sz w:val="20"/>
          <w:szCs w:val="20"/>
          <w:u w:color="000000"/>
        </w:rPr>
        <w:t>：</w:t>
      </w:r>
      <w:r>
        <w:rPr>
          <w:rFonts w:ascii="宋体" w:eastAsia="宋体" w:hAnsi="宋体" w:cs="宋体" w:hint="eastAsia"/>
          <w:color w:val="000000"/>
          <w:kern w:val="0"/>
          <w:sz w:val="20"/>
          <w:szCs w:val="20"/>
          <w:u w:color="000000"/>
        </w:rPr>
        <w:t>请提供五个关键词</w:t>
      </w:r>
    </w:p>
    <w:p w14:paraId="66F2005D" w14:textId="77777777" w:rsidR="004B4337" w:rsidRDefault="004B4337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</w:p>
    <w:p w14:paraId="6D04D5D6" w14:textId="77777777" w:rsidR="004B4337" w:rsidRDefault="004B4337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</w:p>
    <w:p w14:paraId="6D8C5BB7" w14:textId="77777777" w:rsidR="004B4337" w:rsidRDefault="00663E8F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  <w:r>
        <w:rPr>
          <w:rFonts w:ascii="Times New Roman" w:eastAsia="Browallia New" w:hAnsi="Times New Roman"/>
          <w:b/>
          <w:bCs/>
          <w:i/>
          <w:iCs/>
          <w:noProof/>
          <w:color w:val="000000"/>
          <w:kern w:val="0"/>
          <w:sz w:val="30"/>
          <w:szCs w:val="30"/>
          <w:u w:color="000000"/>
        </w:rPr>
        <mc:AlternateContent>
          <mc:Choice Requires="wpg">
            <w:drawing>
              <wp:anchor distT="152400" distB="152400" distL="152400" distR="152400" simplePos="0" relativeHeight="251675648" behindDoc="0" locked="0" layoutInCell="1" allowOverlap="1" wp14:anchorId="68ADD63D" wp14:editId="7000CA3C">
                <wp:simplePos x="0" y="0"/>
                <wp:positionH relativeFrom="column">
                  <wp:posOffset>2519045</wp:posOffset>
                </wp:positionH>
                <wp:positionV relativeFrom="line">
                  <wp:posOffset>66040</wp:posOffset>
                </wp:positionV>
                <wp:extent cx="1548130" cy="762000"/>
                <wp:effectExtent l="0" t="0" r="13970" b="1905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31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8130" cy="762000"/>
                          <a:chOff x="0" y="0"/>
                          <a:chExt cx="1719579" cy="990600"/>
                        </a:xfrm>
                      </wpg:grpSpPr>
                      <wps:wsp>
                        <wps:cNvPr id="32" name="Shape 1073741848"/>
                        <wps:cNvSpPr/>
                        <wps:spPr>
                          <a:xfrm>
                            <a:off x="0" y="0"/>
                            <a:ext cx="1719580" cy="990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33" name="Shape 1073741849"/>
                        <wps:cNvSpPr/>
                        <wps:spPr>
                          <a:xfrm>
                            <a:off x="0" y="0"/>
                            <a:ext cx="1719580" cy="990600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5D3AED23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体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宋体</w:t>
                              </w:r>
                            </w:p>
                            <w:p w14:paraId="38A8469C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字号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10</w:t>
                              </w:r>
                            </w:p>
                            <w:p w14:paraId="2AA9A1EB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对齐：两端</w:t>
                              </w:r>
                            </w:p>
                            <w:p w14:paraId="48B586A4" w14:textId="77777777" w:rsidR="004B4337" w:rsidRDefault="00663E8F">
                              <w:pPr>
                                <w:pStyle w:val="Body"/>
                                <w:spacing w:line="240" w:lineRule="atLeast"/>
                                <w:ind w:firstLine="142"/>
                                <w:jc w:val="left"/>
                                <w:rPr>
                                  <w:rFonts w:eastAsiaTheme="majorEastAsia" w:hAnsi="Times New Roman" w:cs="Times New Roman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行距</w:t>
                              </w:r>
                              <w:r>
                                <w:rPr>
                                  <w:rFonts w:eastAsiaTheme="majorEastAsia" w:hAnsi="Times New Roman" w:cs="Times New Roman" w:hint="eastAsia"/>
                                  <w:b/>
                                  <w:bCs/>
                                  <w:sz w:val="18"/>
                                  <w:szCs w:val="18"/>
                                </w:rPr>
                                <w:t>：</w:t>
                              </w:r>
                              <w:r>
                                <w:rPr>
                                  <w:rFonts w:eastAsiaTheme="majorEastAsia" w:hAnsi="Times New Roman" w:cs="Times New Roman"/>
                                  <w:b/>
                                  <w:bCs/>
                                  <w:sz w:val="18"/>
                                  <w:szCs w:val="18"/>
                                </w:rPr>
                                <w:t>单倍行距</w:t>
                              </w:r>
                            </w:p>
                            <w:p w14:paraId="76FB2C59" w14:textId="77777777" w:rsidR="004B4337" w:rsidRDefault="004B4337">
                              <w:pPr>
                                <w:pStyle w:val="Body"/>
                                <w:spacing w:line="360" w:lineRule="auto"/>
                                <w:ind w:firstLine="142"/>
                              </w:pP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ADD63D" id="_x0000_s1038" style="position:absolute;left:0;text-align:left;margin-left:198.35pt;margin-top:5.2pt;width:121.9pt;height:60pt;z-index:251675648;mso-wrap-distance-left:12pt;mso-wrap-distance-top:12pt;mso-wrap-distance-right:12pt;mso-wrap-distance-bottom:12pt;mso-position-vertical-relative:line" coordsize="17195,9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">
                <v:rect id="Shape 1073741848" o:spid="_x0000_s1039" style="position:absolute;width:17195;height:9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">
                  <v:stroke joinstyle="round"/>
                </v:rect>
                <v:rect id="Shape 1073741849" o:spid="_x0000_s1040" style="position:absolute;width:17195;height:9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" filled="f" stroked="f" strokeweight="1pt">
                  <v:stroke miterlimit="4"/>
                  <v:textbox inset="1.27mm,1.27mm,1.27mm,1.27mm">
                    <w:txbxContent>
                      <w:p w14:paraId="5D3AED23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体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宋体</w:t>
                        </w:r>
                      </w:p>
                      <w:p w14:paraId="38A8469C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字号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10</w:t>
                        </w:r>
                      </w:p>
                      <w:p w14:paraId="2AA9A1EB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对齐：两端</w:t>
                        </w:r>
                      </w:p>
                      <w:p w14:paraId="48B586A4" w14:textId="77777777" w:rsidR="004B4337" w:rsidRDefault="00663E8F">
                        <w:pPr>
                          <w:pStyle w:val="Body"/>
                          <w:spacing w:line="240" w:lineRule="atLeast"/>
                          <w:ind w:firstLine="142"/>
                          <w:jc w:val="left"/>
                          <w:rPr>
                            <w:rFonts w:eastAsiaTheme="majorEastAsia" w:hAnsi="Times New Roman" w:cs="Times New Roman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行距</w:t>
                        </w:r>
                        <w:r>
                          <w:rPr>
                            <w:rFonts w:eastAsiaTheme="majorEastAsia" w:hAnsi="Times New Roman" w:cs="Times New Roman" w:hint="eastAsia"/>
                            <w:b/>
                            <w:bCs/>
                            <w:sz w:val="18"/>
                            <w:szCs w:val="18"/>
                          </w:rPr>
                          <w:t>：</w:t>
                        </w:r>
                        <w:r>
                          <w:rPr>
                            <w:rFonts w:eastAsiaTheme="majorEastAsia" w:hAnsi="Times New Roman" w:cs="Times New Roman"/>
                            <w:b/>
                            <w:bCs/>
                            <w:sz w:val="18"/>
                            <w:szCs w:val="18"/>
                          </w:rPr>
                          <w:t>单倍行距</w:t>
                        </w:r>
                      </w:p>
                      <w:p w14:paraId="76FB2C59" w14:textId="77777777" w:rsidR="004B4337" w:rsidRDefault="004B4337">
                        <w:pPr>
                          <w:pStyle w:val="Body"/>
                          <w:spacing w:line="360" w:lineRule="auto"/>
                          <w:ind w:firstLine="142"/>
                        </w:pPr>
                      </w:p>
                    </w:txbxContent>
                  </v:textbox>
                </v:rect>
                <w10:wrap type="through" anchory="line"/>
              </v:group>
            </w:pict>
          </mc:Fallback>
        </mc:AlternateContent>
      </w:r>
    </w:p>
    <w:p w14:paraId="3CA767C1" w14:textId="77777777" w:rsidR="004B4337" w:rsidRDefault="004B4337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</w:p>
    <w:p w14:paraId="7D441CB8" w14:textId="77777777" w:rsidR="004B4337" w:rsidRDefault="004B4337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</w:p>
    <w:p w14:paraId="390EB53B" w14:textId="77777777" w:rsidR="004B4337" w:rsidRDefault="004B4337">
      <w:pPr>
        <w:widowControl/>
        <w:ind w:firstLine="360"/>
        <w:rPr>
          <w:rFonts w:ascii="Times New Roman" w:eastAsia="Browallia New" w:hAnsi="Times New Roman"/>
          <w:color w:val="000000"/>
          <w:kern w:val="0"/>
          <w:sz w:val="30"/>
          <w:szCs w:val="30"/>
          <w:u w:color="000000"/>
        </w:rPr>
      </w:pPr>
    </w:p>
    <w:p w14:paraId="044B71FA" w14:textId="77777777" w:rsidR="004B4337" w:rsidRDefault="004B4337">
      <w:pPr>
        <w:widowControl/>
        <w:rPr>
          <w:rFonts w:ascii="Times New Roman" w:eastAsia="Arial Unicode MS" w:hAnsi="Times New Roman"/>
          <w:b/>
          <w:bCs/>
          <w:color w:val="FF0000"/>
          <w:kern w:val="0"/>
          <w:sz w:val="24"/>
          <w:szCs w:val="24"/>
          <w:u w:color="000000"/>
        </w:rPr>
      </w:pPr>
    </w:p>
    <w:p w14:paraId="5D60399E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4F8F4C46" w14:textId="77777777" w:rsidR="004B4337" w:rsidRDefault="00663E8F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  <w:r>
        <w:rPr>
          <w:rFonts w:ascii="Times New Roman" w:eastAsia="Arial Unicode MS" w:hAnsi="Times New Roman"/>
          <w:noProof/>
          <w:color w:val="000000"/>
          <w:kern w:val="0"/>
          <w:sz w:val="20"/>
          <w:szCs w:val="20"/>
          <w:u w:color="000000"/>
        </w:rPr>
        <mc:AlternateContent>
          <mc:Choice Requires="wps">
            <w:drawing>
              <wp:anchor distT="0" distB="0" distL="0" distR="0" simplePos="0" relativeHeight="251683840" behindDoc="0" locked="0" layoutInCell="1" allowOverlap="1" wp14:anchorId="695B4519" wp14:editId="6D76C019">
                <wp:simplePos x="0" y="0"/>
                <wp:positionH relativeFrom="column">
                  <wp:posOffset>111125</wp:posOffset>
                </wp:positionH>
                <wp:positionV relativeFrom="paragraph">
                  <wp:posOffset>5080</wp:posOffset>
                </wp:positionV>
                <wp:extent cx="4751070" cy="2886075"/>
                <wp:effectExtent l="0" t="0" r="11430" b="28575"/>
                <wp:wrapNone/>
                <wp:docPr id="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1070" cy="2886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oundrect w14:anchorId="2963B5F8" id="officeArt object" o:spid="_x0000_s1026" style="position:absolute;left:0;text-align:left;margin-left:8.75pt;margin-top:.4pt;width:374.1pt;height:227.25pt;z-index:2516838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" filled="f"/>
            </w:pict>
          </mc:Fallback>
        </mc:AlternateContent>
      </w:r>
    </w:p>
    <w:p w14:paraId="476DE628" w14:textId="77777777" w:rsidR="004B4337" w:rsidRDefault="00663E8F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  <w:r>
        <w:rPr>
          <w:rFonts w:ascii="Times New Roman" w:eastAsia="Arial Unicode MS" w:hAnsi="Times New Roman"/>
          <w:noProof/>
          <w:color w:val="000000"/>
          <w:kern w:val="0"/>
          <w:sz w:val="20"/>
          <w:szCs w:val="20"/>
          <w:u w:color="000000"/>
        </w:rPr>
        <mc:AlternateContent>
          <mc:Choice Requires="wps">
            <w:drawing>
              <wp:anchor distT="0" distB="0" distL="0" distR="0" simplePos="0" relativeHeight="251680768" behindDoc="0" locked="0" layoutInCell="1" allowOverlap="1" wp14:anchorId="7FB46E1F" wp14:editId="47F1A2F5">
                <wp:simplePos x="0" y="0"/>
                <wp:positionH relativeFrom="column">
                  <wp:posOffset>220980</wp:posOffset>
                </wp:positionH>
                <wp:positionV relativeFrom="paragraph">
                  <wp:posOffset>3810</wp:posOffset>
                </wp:positionV>
                <wp:extent cx="1628775" cy="1064260"/>
                <wp:effectExtent l="0" t="0" r="0" b="2540"/>
                <wp:wrapNone/>
                <wp:docPr id="5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10642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A398E2E" w14:textId="77777777" w:rsidR="004B4337" w:rsidRDefault="00663E8F">
                            <w:pPr>
                              <w:pStyle w:val="Body"/>
                              <w:rPr>
                                <w:rFonts w:eastAsiaTheme="minorEastAsia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eastAsia="Browallia New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页面设置</w:t>
                            </w:r>
                          </w:p>
                          <w:p w14:paraId="5D102A84" w14:textId="77777777" w:rsidR="004B4337" w:rsidRDefault="00663E8F">
                            <w:pPr>
                              <w:pStyle w:val="Body"/>
                              <w:rPr>
                                <w:rFonts w:eastAsia="Browallia New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eastAsia="Browallia New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纸张</w:t>
                            </w:r>
                            <w:r>
                              <w:rPr>
                                <w:rFonts w:eastAsiaTheme="minorEastAsia" w:hAnsi="Times New Roman" w:cs="Times New Roman" w:hint="eastAsia"/>
                                <w:b/>
                                <w:bCs/>
                                <w:sz w:val="21"/>
                                <w:szCs w:val="21"/>
                              </w:rPr>
                              <w:t>尺寸：</w:t>
                            </w:r>
                            <w:r>
                              <w:rPr>
                                <w:rFonts w:eastAsia="Browallia New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A4</w:t>
                            </w:r>
                          </w:p>
                          <w:p w14:paraId="503BDF72" w14:textId="77777777" w:rsidR="004B4337" w:rsidRDefault="00663E8F">
                            <w:pPr>
                              <w:pStyle w:val="Body"/>
                              <w:rPr>
                                <w:rFonts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eastAsia="Browallia New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方向</w:t>
                            </w:r>
                            <w:r>
                              <w:rPr>
                                <w:rFonts w:ascii="宋体" w:eastAsia="宋体" w:hAnsi="宋体" w:cs="宋体" w:hint="eastAsia"/>
                                <w:b/>
                                <w:bCs/>
                                <w:sz w:val="21"/>
                                <w:szCs w:val="21"/>
                              </w:rPr>
                              <w:t>：纵向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B46E1F" id="_x0000_s1041" style="position:absolute;left:0;text-align:left;margin-left:17.4pt;margin-top:.3pt;width:128.25pt;height:83.8pt;z-index:2516807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" filled="f" stroked="f" strokeweight="1pt">
                <v:stroke miterlimit="4"/>
                <v:textbox inset="1.27mm,1.27mm,1.27mm,1.27mm">
                  <w:txbxContent>
                    <w:p w14:paraId="0A398E2E" w14:textId="77777777" w:rsidR="004B4337" w:rsidRDefault="00663E8F">
                      <w:pPr>
                        <w:pStyle w:val="Body"/>
                        <w:rPr>
                          <w:rFonts w:eastAsiaTheme="minorEastAsia" w:hAnsi="Times New Roman" w:cs="Times New Roman"/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rFonts w:eastAsia="Browallia New" w:hAnsi="Times New Roman" w:cs="Times New Roman"/>
                          <w:b/>
                          <w:bCs/>
                          <w:sz w:val="21"/>
                          <w:szCs w:val="21"/>
                        </w:rPr>
                        <w:t>页面设置</w:t>
                      </w:r>
                    </w:p>
                    <w:p w14:paraId="5D102A84" w14:textId="77777777" w:rsidR="004B4337" w:rsidRDefault="00663E8F">
                      <w:pPr>
                        <w:pStyle w:val="Body"/>
                        <w:rPr>
                          <w:rFonts w:eastAsia="Browallia New" w:hAnsi="Times New Roman" w:cs="Times New Roman"/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rFonts w:eastAsia="Browallia New" w:hAnsi="Times New Roman" w:cs="Times New Roman"/>
                          <w:b/>
                          <w:bCs/>
                          <w:sz w:val="21"/>
                          <w:szCs w:val="21"/>
                        </w:rPr>
                        <w:t>纸张</w:t>
                      </w:r>
                      <w:r>
                        <w:rPr>
                          <w:rFonts w:eastAsiaTheme="minorEastAsia" w:hAnsi="Times New Roman" w:cs="Times New Roman" w:hint="eastAsia"/>
                          <w:b/>
                          <w:bCs/>
                          <w:sz w:val="21"/>
                          <w:szCs w:val="21"/>
                        </w:rPr>
                        <w:t>尺寸：</w:t>
                      </w:r>
                      <w:r>
                        <w:rPr>
                          <w:rFonts w:eastAsia="Browallia New" w:hAnsi="Times New Roman" w:cs="Times New Roman"/>
                          <w:b/>
                          <w:bCs/>
                          <w:sz w:val="21"/>
                          <w:szCs w:val="21"/>
                        </w:rPr>
                        <w:t>A4</w:t>
                      </w:r>
                    </w:p>
                    <w:p w14:paraId="503BDF72" w14:textId="77777777" w:rsidR="004B4337" w:rsidRDefault="00663E8F">
                      <w:pPr>
                        <w:pStyle w:val="Body"/>
                        <w:rPr>
                          <w:rFonts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eastAsia="Browallia New" w:hAnsi="Times New Roman" w:cs="Times New Roman"/>
                          <w:b/>
                          <w:bCs/>
                          <w:sz w:val="21"/>
                          <w:szCs w:val="21"/>
                        </w:rPr>
                        <w:t>方向</w:t>
                      </w:r>
                      <w:r>
                        <w:rPr>
                          <w:rFonts w:ascii="宋体" w:eastAsia="宋体" w:hAnsi="宋体" w:cs="宋体" w:hint="eastAsia"/>
                          <w:b/>
                          <w:bCs/>
                          <w:sz w:val="21"/>
                          <w:szCs w:val="21"/>
                        </w:rPr>
                        <w:t>：纵向</w:t>
                      </w:r>
                    </w:p>
                  </w:txbxContent>
                </v:textbox>
              </v:rect>
            </w:pict>
          </mc:Fallback>
        </mc:AlternateContent>
      </w:r>
    </w:p>
    <w:p w14:paraId="5E23665E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0F1B1C30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1E151077" w14:textId="77777777" w:rsidR="004B4337" w:rsidRDefault="00663E8F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  <w:r>
        <w:rPr>
          <w:rFonts w:ascii="Times New Roman" w:eastAsia="Arial Unicode MS" w:hAnsi="Times New Roman"/>
          <w:noProof/>
          <w:color w:val="000000"/>
          <w:kern w:val="0"/>
          <w:sz w:val="24"/>
          <w:szCs w:val="24"/>
          <w:u w:color="000000"/>
        </w:rPr>
        <w:drawing>
          <wp:anchor distT="0" distB="0" distL="114300" distR="114300" simplePos="0" relativeHeight="251688960" behindDoc="0" locked="0" layoutInCell="1" allowOverlap="1" wp14:anchorId="1C05690C" wp14:editId="169BB53F">
            <wp:simplePos x="0" y="0"/>
            <wp:positionH relativeFrom="column">
              <wp:posOffset>394970</wp:posOffset>
            </wp:positionH>
            <wp:positionV relativeFrom="paragraph">
              <wp:posOffset>86360</wp:posOffset>
            </wp:positionV>
            <wp:extent cx="3385185" cy="1913255"/>
            <wp:effectExtent l="0" t="0" r="5715" b="0"/>
            <wp:wrapNone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85331" cy="1913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257375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1CCB1B42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36E17EF4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03D03787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65EEE432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18B54E2C" w14:textId="77777777" w:rsidR="004B4337" w:rsidRDefault="004B4337">
      <w:pPr>
        <w:widowControl/>
        <w:ind w:firstLine="360"/>
        <w:rPr>
          <w:rFonts w:ascii="Times New Roman" w:eastAsia="Arial Unicode MS" w:hAnsi="Times New Roman"/>
          <w:color w:val="000000"/>
          <w:kern w:val="0"/>
          <w:sz w:val="24"/>
          <w:szCs w:val="24"/>
          <w:u w:color="000000"/>
        </w:rPr>
      </w:pPr>
    </w:p>
    <w:p w14:paraId="7E84B90F" w14:textId="77777777" w:rsidR="004B4337" w:rsidRDefault="004B4337">
      <w:pPr>
        <w:widowControl/>
        <w:jc w:val="left"/>
        <w:rPr>
          <w:rFonts w:ascii="Times New Roman" w:eastAsia="仿宋_GB2312" w:hAnsi="Times New Roman"/>
          <w:sz w:val="32"/>
          <w:szCs w:val="32"/>
        </w:rPr>
      </w:pPr>
    </w:p>
    <w:p w14:paraId="44BC74CD" w14:textId="77777777" w:rsidR="004B4337" w:rsidRDefault="004B4337">
      <w:pPr>
        <w:rPr>
          <w:rFonts w:ascii="Times New Roman" w:eastAsia="黑体" w:hAnsi="Times New Roman"/>
          <w:sz w:val="28"/>
          <w:szCs w:val="28"/>
        </w:rPr>
      </w:pPr>
    </w:p>
    <w:p w14:paraId="0F60D42E" w14:textId="77777777" w:rsidR="004B4337" w:rsidRDefault="004B4337">
      <w:pPr>
        <w:widowControl/>
        <w:jc w:val="left"/>
        <w:rPr>
          <w:rFonts w:ascii="Times New Roman" w:eastAsia="仿宋_GB2312" w:hAnsi="Times New Roman" w:hint="eastAsia"/>
          <w:sz w:val="32"/>
          <w:szCs w:val="32"/>
        </w:rPr>
      </w:pPr>
    </w:p>
    <w:sectPr w:rsidR="004B4337">
      <w:headerReference w:type="even" r:id="rId9"/>
      <w:headerReference w:type="default" r:id="rId10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A95B6" w14:textId="77777777" w:rsidR="002F7FF9" w:rsidRDefault="002F7FF9">
      <w:r>
        <w:separator/>
      </w:r>
    </w:p>
  </w:endnote>
  <w:endnote w:type="continuationSeparator" w:id="0">
    <w:p w14:paraId="1042FE7B" w14:textId="77777777" w:rsidR="002F7FF9" w:rsidRDefault="002F7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Arial Unicode MS">
    <w:altName w:val="BIZ UDGothic"/>
    <w:panose1 w:val="020B0604020202020204"/>
    <w:charset w:val="80"/>
    <w:family w:val="swiss"/>
    <w:pitch w:val="default"/>
    <w:sig w:usb0="00000000" w:usb1="00000000" w:usb2="0000003F" w:usb3="00000000" w:csb0="603F01FF" w:csb1="FFFF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F8B71" w14:textId="77777777" w:rsidR="002F7FF9" w:rsidRDefault="002F7FF9">
      <w:r>
        <w:separator/>
      </w:r>
    </w:p>
  </w:footnote>
  <w:footnote w:type="continuationSeparator" w:id="0">
    <w:p w14:paraId="562C3B9A" w14:textId="77777777" w:rsidR="002F7FF9" w:rsidRDefault="002F7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C2203" w14:textId="77777777" w:rsidR="004B4337" w:rsidRDefault="00663E8F">
    <w:pPr>
      <w:pStyle w:val="a9"/>
      <w:pBdr>
        <w:bottom w:val="none" w:sz="0" w:space="0" w:color="auto"/>
      </w:pBd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64384" behindDoc="0" locked="0" layoutInCell="1" allowOverlap="1" wp14:anchorId="754EC5C7" wp14:editId="6A065A5B">
          <wp:simplePos x="0" y="0"/>
          <wp:positionH relativeFrom="margin">
            <wp:posOffset>4390390</wp:posOffset>
          </wp:positionH>
          <wp:positionV relativeFrom="paragraph">
            <wp:posOffset>-306705</wp:posOffset>
          </wp:positionV>
          <wp:extent cx="1336675" cy="751840"/>
          <wp:effectExtent l="0" t="0" r="0" b="0"/>
          <wp:wrapNone/>
          <wp:docPr id="5" name="图片 5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531" cy="751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hd w:val="clear" w:color="auto" w:fill="FFFFFF"/>
        <w:lang w:eastAsia="en-SG"/>
      </w:rPr>
      <w:drawing>
        <wp:anchor distT="0" distB="0" distL="114300" distR="114300" simplePos="0" relativeHeight="251663360" behindDoc="0" locked="0" layoutInCell="1" allowOverlap="1" wp14:anchorId="10C53798" wp14:editId="78F27039">
          <wp:simplePos x="0" y="0"/>
          <wp:positionH relativeFrom="margin">
            <wp:posOffset>27940</wp:posOffset>
          </wp:positionH>
          <wp:positionV relativeFrom="paragraph">
            <wp:posOffset>-240665</wp:posOffset>
          </wp:positionV>
          <wp:extent cx="1095375" cy="697230"/>
          <wp:effectExtent l="0" t="0" r="0" b="8255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5375" cy="697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39A6D" w14:textId="77777777" w:rsidR="004B4337" w:rsidRDefault="00663E8F">
    <w:pPr>
      <w:pStyle w:val="a9"/>
      <w:pBdr>
        <w:bottom w:val="none" w:sz="0" w:space="0" w:color="auto"/>
      </w:pBd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59264" behindDoc="0" locked="0" layoutInCell="1" allowOverlap="1" wp14:anchorId="07C828C8" wp14:editId="24D12DB1">
          <wp:simplePos x="0" y="0"/>
          <wp:positionH relativeFrom="margin">
            <wp:posOffset>4343400</wp:posOffset>
          </wp:positionH>
          <wp:positionV relativeFrom="paragraph">
            <wp:posOffset>-339090</wp:posOffset>
          </wp:positionV>
          <wp:extent cx="1646555" cy="925830"/>
          <wp:effectExtent l="0" t="0" r="0" b="7620"/>
          <wp:wrapNone/>
          <wp:docPr id="2" name="图片 2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hd w:val="clear" w:color="auto" w:fill="FFFFFF"/>
        <w:lang w:eastAsia="en-SG"/>
      </w:rPr>
      <w:drawing>
        <wp:anchor distT="0" distB="0" distL="114300" distR="114300" simplePos="0" relativeHeight="251665408" behindDoc="0" locked="0" layoutInCell="1" allowOverlap="1" wp14:anchorId="07D29926" wp14:editId="354A02F9">
          <wp:simplePos x="0" y="0"/>
          <wp:positionH relativeFrom="margin">
            <wp:posOffset>0</wp:posOffset>
          </wp:positionH>
          <wp:positionV relativeFrom="paragraph">
            <wp:posOffset>-277495</wp:posOffset>
          </wp:positionV>
          <wp:extent cx="1152525" cy="733425"/>
          <wp:effectExtent l="0" t="0" r="9525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52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417F9"/>
    <w:multiLevelType w:val="multilevel"/>
    <w:tmpl w:val="24D417F9"/>
    <w:lvl w:ilvl="0">
      <w:start w:val="1"/>
      <w:numFmt w:val="bullet"/>
      <w:lvlText w:val=""/>
      <w:lvlJc w:val="left"/>
      <w:pPr>
        <w:ind w:left="1413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1" w15:restartNumberingAfterBreak="0">
    <w:nsid w:val="297E0765"/>
    <w:multiLevelType w:val="multilevel"/>
    <w:tmpl w:val="297E0765"/>
    <w:lvl w:ilvl="0">
      <w:start w:val="1"/>
      <w:numFmt w:val="bullet"/>
      <w:lvlText w:val=""/>
      <w:lvlJc w:val="left"/>
      <w:pPr>
        <w:ind w:left="106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trackedChange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E0tTQ3NzI2MTVV0lEKTi0uzszPAykwMqoFACg8ZR0tAAAA"/>
  </w:docVars>
  <w:rsids>
    <w:rsidRoot w:val="00692390"/>
    <w:rsid w:val="8F3986DE"/>
    <w:rsid w:val="BFBFFC6F"/>
    <w:rsid w:val="BFDCAD08"/>
    <w:rsid w:val="FDFE2F0C"/>
    <w:rsid w:val="00003608"/>
    <w:rsid w:val="00015A58"/>
    <w:rsid w:val="000576F8"/>
    <w:rsid w:val="00072102"/>
    <w:rsid w:val="00072F87"/>
    <w:rsid w:val="00073D97"/>
    <w:rsid w:val="00093665"/>
    <w:rsid w:val="00094BDD"/>
    <w:rsid w:val="00095918"/>
    <w:rsid w:val="00095E39"/>
    <w:rsid w:val="000A1FCF"/>
    <w:rsid w:val="000A7B83"/>
    <w:rsid w:val="000C0613"/>
    <w:rsid w:val="000C1D8E"/>
    <w:rsid w:val="000D0424"/>
    <w:rsid w:val="000F0F64"/>
    <w:rsid w:val="00106E93"/>
    <w:rsid w:val="00116B22"/>
    <w:rsid w:val="00127B8F"/>
    <w:rsid w:val="001311A1"/>
    <w:rsid w:val="00134520"/>
    <w:rsid w:val="00141842"/>
    <w:rsid w:val="001443A5"/>
    <w:rsid w:val="00150B8B"/>
    <w:rsid w:val="00152664"/>
    <w:rsid w:val="00165EC9"/>
    <w:rsid w:val="00165F32"/>
    <w:rsid w:val="00165FCB"/>
    <w:rsid w:val="00170271"/>
    <w:rsid w:val="00174576"/>
    <w:rsid w:val="001900F1"/>
    <w:rsid w:val="00197D17"/>
    <w:rsid w:val="001C0AB6"/>
    <w:rsid w:val="001C2C76"/>
    <w:rsid w:val="001C5971"/>
    <w:rsid w:val="001D11AB"/>
    <w:rsid w:val="001D64A1"/>
    <w:rsid w:val="001E6344"/>
    <w:rsid w:val="001F0495"/>
    <w:rsid w:val="00201E6E"/>
    <w:rsid w:val="00202EC8"/>
    <w:rsid w:val="0020679C"/>
    <w:rsid w:val="00207D82"/>
    <w:rsid w:val="002176DC"/>
    <w:rsid w:val="0022034F"/>
    <w:rsid w:val="00223D3A"/>
    <w:rsid w:val="002412EC"/>
    <w:rsid w:val="00245CFB"/>
    <w:rsid w:val="002810E1"/>
    <w:rsid w:val="0028588F"/>
    <w:rsid w:val="002A5CCF"/>
    <w:rsid w:val="002B111D"/>
    <w:rsid w:val="002B1849"/>
    <w:rsid w:val="002D0259"/>
    <w:rsid w:val="002D6034"/>
    <w:rsid w:val="002E3E6F"/>
    <w:rsid w:val="002F3A0D"/>
    <w:rsid w:val="002F7FF9"/>
    <w:rsid w:val="00303AAC"/>
    <w:rsid w:val="0030769F"/>
    <w:rsid w:val="00322328"/>
    <w:rsid w:val="00323173"/>
    <w:rsid w:val="003310A9"/>
    <w:rsid w:val="00335D78"/>
    <w:rsid w:val="0033712D"/>
    <w:rsid w:val="00345F7E"/>
    <w:rsid w:val="00351D8A"/>
    <w:rsid w:val="00370107"/>
    <w:rsid w:val="00373C87"/>
    <w:rsid w:val="00376938"/>
    <w:rsid w:val="0039709D"/>
    <w:rsid w:val="003A0E83"/>
    <w:rsid w:val="003B7FEA"/>
    <w:rsid w:val="003C00AF"/>
    <w:rsid w:val="003C289F"/>
    <w:rsid w:val="003D0133"/>
    <w:rsid w:val="003F0E98"/>
    <w:rsid w:val="00403A77"/>
    <w:rsid w:val="004061E6"/>
    <w:rsid w:val="00410ADC"/>
    <w:rsid w:val="00421E89"/>
    <w:rsid w:val="004223A0"/>
    <w:rsid w:val="00462E27"/>
    <w:rsid w:val="00480BC5"/>
    <w:rsid w:val="004917BC"/>
    <w:rsid w:val="0049677A"/>
    <w:rsid w:val="004A152B"/>
    <w:rsid w:val="004B4337"/>
    <w:rsid w:val="004C5528"/>
    <w:rsid w:val="004C6D0D"/>
    <w:rsid w:val="004C7F85"/>
    <w:rsid w:val="004D22C0"/>
    <w:rsid w:val="004D2E6F"/>
    <w:rsid w:val="004E4949"/>
    <w:rsid w:val="004E6C2D"/>
    <w:rsid w:val="004F167F"/>
    <w:rsid w:val="00503837"/>
    <w:rsid w:val="005143C5"/>
    <w:rsid w:val="005217F5"/>
    <w:rsid w:val="00522F5B"/>
    <w:rsid w:val="00525560"/>
    <w:rsid w:val="00552738"/>
    <w:rsid w:val="00583BA5"/>
    <w:rsid w:val="00585864"/>
    <w:rsid w:val="005863FE"/>
    <w:rsid w:val="005A0E03"/>
    <w:rsid w:val="005B506E"/>
    <w:rsid w:val="005C6FFA"/>
    <w:rsid w:val="005D065E"/>
    <w:rsid w:val="005D4FEB"/>
    <w:rsid w:val="00604EBD"/>
    <w:rsid w:val="006274BE"/>
    <w:rsid w:val="0064343B"/>
    <w:rsid w:val="00663E8F"/>
    <w:rsid w:val="00672819"/>
    <w:rsid w:val="006757CD"/>
    <w:rsid w:val="00690D8F"/>
    <w:rsid w:val="00692065"/>
    <w:rsid w:val="00692390"/>
    <w:rsid w:val="006954CB"/>
    <w:rsid w:val="006A42B0"/>
    <w:rsid w:val="006B79AC"/>
    <w:rsid w:val="006C1316"/>
    <w:rsid w:val="006E7551"/>
    <w:rsid w:val="006F2782"/>
    <w:rsid w:val="006F59D0"/>
    <w:rsid w:val="00703002"/>
    <w:rsid w:val="007070D0"/>
    <w:rsid w:val="00714EC4"/>
    <w:rsid w:val="007375D0"/>
    <w:rsid w:val="007417CD"/>
    <w:rsid w:val="00754E05"/>
    <w:rsid w:val="00756746"/>
    <w:rsid w:val="00757FD0"/>
    <w:rsid w:val="007767A7"/>
    <w:rsid w:val="007A4491"/>
    <w:rsid w:val="007B3199"/>
    <w:rsid w:val="007B5996"/>
    <w:rsid w:val="007B79DE"/>
    <w:rsid w:val="007C16BE"/>
    <w:rsid w:val="007C358F"/>
    <w:rsid w:val="007F287B"/>
    <w:rsid w:val="00801F74"/>
    <w:rsid w:val="00802EF6"/>
    <w:rsid w:val="008204D0"/>
    <w:rsid w:val="00830022"/>
    <w:rsid w:val="00833F47"/>
    <w:rsid w:val="00834118"/>
    <w:rsid w:val="0084008E"/>
    <w:rsid w:val="00840A15"/>
    <w:rsid w:val="00841069"/>
    <w:rsid w:val="00870703"/>
    <w:rsid w:val="00874F6E"/>
    <w:rsid w:val="008768D8"/>
    <w:rsid w:val="008860D6"/>
    <w:rsid w:val="008962FE"/>
    <w:rsid w:val="008A0C41"/>
    <w:rsid w:val="008A21D3"/>
    <w:rsid w:val="008A2EE7"/>
    <w:rsid w:val="008A3597"/>
    <w:rsid w:val="008C7A72"/>
    <w:rsid w:val="008D50DC"/>
    <w:rsid w:val="008E137B"/>
    <w:rsid w:val="008E532D"/>
    <w:rsid w:val="008F0352"/>
    <w:rsid w:val="009021E3"/>
    <w:rsid w:val="0090641C"/>
    <w:rsid w:val="00920E1E"/>
    <w:rsid w:val="009227FF"/>
    <w:rsid w:val="00932373"/>
    <w:rsid w:val="009338C3"/>
    <w:rsid w:val="00936D28"/>
    <w:rsid w:val="009454B9"/>
    <w:rsid w:val="00947F94"/>
    <w:rsid w:val="00954291"/>
    <w:rsid w:val="0096773A"/>
    <w:rsid w:val="009716BC"/>
    <w:rsid w:val="00973DA2"/>
    <w:rsid w:val="00976380"/>
    <w:rsid w:val="00981233"/>
    <w:rsid w:val="009860A5"/>
    <w:rsid w:val="0098647F"/>
    <w:rsid w:val="00996B70"/>
    <w:rsid w:val="0099723A"/>
    <w:rsid w:val="009B188C"/>
    <w:rsid w:val="009E01ED"/>
    <w:rsid w:val="009E2FA3"/>
    <w:rsid w:val="009F4280"/>
    <w:rsid w:val="00A06732"/>
    <w:rsid w:val="00A06D82"/>
    <w:rsid w:val="00A113F6"/>
    <w:rsid w:val="00A1676D"/>
    <w:rsid w:val="00A27612"/>
    <w:rsid w:val="00A43E30"/>
    <w:rsid w:val="00A51328"/>
    <w:rsid w:val="00A755E7"/>
    <w:rsid w:val="00A8122F"/>
    <w:rsid w:val="00A84BFD"/>
    <w:rsid w:val="00A901DB"/>
    <w:rsid w:val="00A92BD0"/>
    <w:rsid w:val="00AB54A0"/>
    <w:rsid w:val="00AB6C4D"/>
    <w:rsid w:val="00AB6FDF"/>
    <w:rsid w:val="00AD2E8E"/>
    <w:rsid w:val="00AD3C3A"/>
    <w:rsid w:val="00AD7B66"/>
    <w:rsid w:val="00AD7C61"/>
    <w:rsid w:val="00AE463F"/>
    <w:rsid w:val="00AE4B8D"/>
    <w:rsid w:val="00AE64AF"/>
    <w:rsid w:val="00B06529"/>
    <w:rsid w:val="00B10F02"/>
    <w:rsid w:val="00B12410"/>
    <w:rsid w:val="00B20458"/>
    <w:rsid w:val="00B20AE7"/>
    <w:rsid w:val="00B25BC0"/>
    <w:rsid w:val="00B45EE3"/>
    <w:rsid w:val="00B53748"/>
    <w:rsid w:val="00B60530"/>
    <w:rsid w:val="00B67B07"/>
    <w:rsid w:val="00B82042"/>
    <w:rsid w:val="00B96F0D"/>
    <w:rsid w:val="00BA5258"/>
    <w:rsid w:val="00BA5620"/>
    <w:rsid w:val="00BB24C4"/>
    <w:rsid w:val="00BC1BBE"/>
    <w:rsid w:val="00BD2C40"/>
    <w:rsid w:val="00BE4D77"/>
    <w:rsid w:val="00BE7B7C"/>
    <w:rsid w:val="00C01D14"/>
    <w:rsid w:val="00C03A96"/>
    <w:rsid w:val="00C0552C"/>
    <w:rsid w:val="00C23957"/>
    <w:rsid w:val="00C40904"/>
    <w:rsid w:val="00C63D74"/>
    <w:rsid w:val="00C76989"/>
    <w:rsid w:val="00C80EA7"/>
    <w:rsid w:val="00C92D66"/>
    <w:rsid w:val="00CB1C38"/>
    <w:rsid w:val="00CB23A0"/>
    <w:rsid w:val="00CB2576"/>
    <w:rsid w:val="00CB7B12"/>
    <w:rsid w:val="00CC4559"/>
    <w:rsid w:val="00CC5928"/>
    <w:rsid w:val="00CC7A57"/>
    <w:rsid w:val="00CD5919"/>
    <w:rsid w:val="00CE53B6"/>
    <w:rsid w:val="00CE79A8"/>
    <w:rsid w:val="00D06708"/>
    <w:rsid w:val="00D103DD"/>
    <w:rsid w:val="00D1502B"/>
    <w:rsid w:val="00D21C18"/>
    <w:rsid w:val="00D3278F"/>
    <w:rsid w:val="00D62868"/>
    <w:rsid w:val="00D6439D"/>
    <w:rsid w:val="00D74EC7"/>
    <w:rsid w:val="00D93BAC"/>
    <w:rsid w:val="00D9559D"/>
    <w:rsid w:val="00DA3E6F"/>
    <w:rsid w:val="00DB3EBB"/>
    <w:rsid w:val="00DB461F"/>
    <w:rsid w:val="00DD747D"/>
    <w:rsid w:val="00DE2578"/>
    <w:rsid w:val="00DE55F2"/>
    <w:rsid w:val="00DF670C"/>
    <w:rsid w:val="00E21E36"/>
    <w:rsid w:val="00E27D16"/>
    <w:rsid w:val="00E343D2"/>
    <w:rsid w:val="00E52E14"/>
    <w:rsid w:val="00E61136"/>
    <w:rsid w:val="00E64D00"/>
    <w:rsid w:val="00E66700"/>
    <w:rsid w:val="00E70787"/>
    <w:rsid w:val="00E847FE"/>
    <w:rsid w:val="00E854CE"/>
    <w:rsid w:val="00E8573B"/>
    <w:rsid w:val="00E95082"/>
    <w:rsid w:val="00EA6BF2"/>
    <w:rsid w:val="00EA73A0"/>
    <w:rsid w:val="00EB088E"/>
    <w:rsid w:val="00EB43B0"/>
    <w:rsid w:val="00EB53D2"/>
    <w:rsid w:val="00EC051D"/>
    <w:rsid w:val="00EC129D"/>
    <w:rsid w:val="00EC6355"/>
    <w:rsid w:val="00EC6828"/>
    <w:rsid w:val="00EC6B5F"/>
    <w:rsid w:val="00ED0EDA"/>
    <w:rsid w:val="00ED3411"/>
    <w:rsid w:val="00ED6184"/>
    <w:rsid w:val="00EF01D7"/>
    <w:rsid w:val="00F223DF"/>
    <w:rsid w:val="00F32172"/>
    <w:rsid w:val="00F327D4"/>
    <w:rsid w:val="00F43BE9"/>
    <w:rsid w:val="00F5136E"/>
    <w:rsid w:val="00F523D9"/>
    <w:rsid w:val="00F55086"/>
    <w:rsid w:val="00F57953"/>
    <w:rsid w:val="00F9379D"/>
    <w:rsid w:val="00FA33DF"/>
    <w:rsid w:val="00FB1AF9"/>
    <w:rsid w:val="00FB7FA1"/>
    <w:rsid w:val="00FC1B11"/>
    <w:rsid w:val="00FC4535"/>
    <w:rsid w:val="00FC62CE"/>
    <w:rsid w:val="00FD0C91"/>
    <w:rsid w:val="01E85964"/>
    <w:rsid w:val="1546292F"/>
    <w:rsid w:val="165E4412"/>
    <w:rsid w:val="1E222A03"/>
    <w:rsid w:val="268D61B4"/>
    <w:rsid w:val="3DFAA2EA"/>
    <w:rsid w:val="3E6F4489"/>
    <w:rsid w:val="54B67CDB"/>
    <w:rsid w:val="5B3F59C0"/>
    <w:rsid w:val="5EB33D18"/>
    <w:rsid w:val="5F7BF8B3"/>
    <w:rsid w:val="61883696"/>
    <w:rsid w:val="6FBF7A42"/>
    <w:rsid w:val="71180121"/>
    <w:rsid w:val="7EC765CA"/>
    <w:rsid w:val="7FF9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28C1AB7"/>
  <w15:docId w15:val="{351070D1-D332-4F0F-88E5-1308BD07D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locked="1" w:semiHidden="1" w:uiPriority="0" w:unhideWhenUsed="1" w:qFormat="1"/>
    <w:lsdException w:name="heading 3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pPr>
      <w:widowControl/>
      <w:tabs>
        <w:tab w:val="left" w:pos="3780"/>
      </w:tabs>
      <w:spacing w:line="422" w:lineRule="exact"/>
    </w:pPr>
    <w:rPr>
      <w:rFonts w:ascii="Times New Roman" w:eastAsia="仿宋_GB2312" w:hAnsi="Times New Roman"/>
      <w:sz w:val="30"/>
      <w:szCs w:val="24"/>
    </w:rPr>
  </w:style>
  <w:style w:type="paragraph" w:styleId="a5">
    <w:name w:val="Balloon Text"/>
    <w:basedOn w:val="a"/>
    <w:link w:val="a6"/>
    <w:uiPriority w:val="99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uiPriority w:val="99"/>
    <w:qFormat/>
    <w:rPr>
      <w:rFonts w:cs="Times New Roman"/>
      <w:color w:val="0563C1"/>
      <w:u w:val="single"/>
    </w:rPr>
  </w:style>
  <w:style w:type="character" w:customStyle="1" w:styleId="10">
    <w:name w:val="标题 1 字符"/>
    <w:link w:val="1"/>
    <w:uiPriority w:val="99"/>
    <w:qFormat/>
    <w:locked/>
    <w:rPr>
      <w:rFonts w:cs="Times New Roman"/>
      <w:b/>
      <w:bCs/>
      <w:kern w:val="44"/>
      <w:sz w:val="44"/>
      <w:szCs w:val="44"/>
    </w:rPr>
  </w:style>
  <w:style w:type="character" w:customStyle="1" w:styleId="30">
    <w:name w:val="标题 3 字符"/>
    <w:link w:val="3"/>
    <w:uiPriority w:val="99"/>
    <w:semiHidden/>
    <w:qFormat/>
    <w:locked/>
    <w:rPr>
      <w:rFonts w:cs="Times New Roman"/>
      <w:b/>
      <w:bCs/>
      <w:sz w:val="32"/>
      <w:szCs w:val="32"/>
    </w:rPr>
  </w:style>
  <w:style w:type="character" w:customStyle="1" w:styleId="aa">
    <w:name w:val="页眉 字符"/>
    <w:link w:val="a9"/>
    <w:uiPriority w:val="99"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qFormat/>
    <w:locked/>
    <w:rPr>
      <w:rFonts w:cs="Times New Roman"/>
      <w:sz w:val="18"/>
      <w:szCs w:val="18"/>
    </w:rPr>
  </w:style>
  <w:style w:type="paragraph" w:customStyle="1" w:styleId="11">
    <w:name w:val="列表段落1"/>
    <w:basedOn w:val="a"/>
    <w:uiPriority w:val="99"/>
    <w:qFormat/>
    <w:pPr>
      <w:ind w:firstLineChars="200" w:firstLine="420"/>
    </w:pPr>
  </w:style>
  <w:style w:type="character" w:customStyle="1" w:styleId="a4">
    <w:name w:val="正文文本 字符"/>
    <w:link w:val="a3"/>
    <w:uiPriority w:val="99"/>
    <w:qFormat/>
    <w:locked/>
    <w:rPr>
      <w:rFonts w:ascii="Times New Roman" w:eastAsia="仿宋_GB2312" w:hAnsi="Times New Roman" w:cs="Times New Roman"/>
      <w:sz w:val="24"/>
      <w:szCs w:val="24"/>
    </w:rPr>
  </w:style>
  <w:style w:type="character" w:customStyle="1" w:styleId="12">
    <w:name w:val="占位符文本1"/>
    <w:uiPriority w:val="99"/>
    <w:semiHidden/>
    <w:qFormat/>
    <w:rPr>
      <w:rFonts w:cs="Times New Roman"/>
      <w:color w:val="808080"/>
    </w:rPr>
  </w:style>
  <w:style w:type="character" w:customStyle="1" w:styleId="a6">
    <w:name w:val="批注框文本 字符"/>
    <w:link w:val="a5"/>
    <w:uiPriority w:val="99"/>
    <w:semiHidden/>
    <w:qFormat/>
    <w:locked/>
    <w:rPr>
      <w:rFonts w:cs="Times New Roman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  <w:style w:type="character" w:customStyle="1" w:styleId="copy-target">
    <w:name w:val="copy-target"/>
    <w:basedOn w:val="a0"/>
  </w:style>
  <w:style w:type="character" w:styleId="ae">
    <w:name w:val="Placeholder Text"/>
    <w:basedOn w:val="a0"/>
    <w:uiPriority w:val="99"/>
    <w:semiHidden/>
    <w:rPr>
      <w:color w:val="808080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Body">
    <w:name w:val="Body"/>
    <w:pPr>
      <w:ind w:firstLine="360"/>
      <w:jc w:val="both"/>
    </w:pPr>
    <w:rPr>
      <w:rFonts w:ascii="Times New Roman" w:eastAsia="Arial Unicode MS" w:hAnsi="Arial Unicode MS" w:cs="Arial Unicode MS"/>
      <w:color w:val="000000"/>
      <w:sz w:val="24"/>
      <w:szCs w:val="24"/>
      <w:u w:color="000000"/>
    </w:rPr>
  </w:style>
  <w:style w:type="character" w:customStyle="1" w:styleId="2">
    <w:name w:val="未处理的提及2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质协字〔2016〕XX号</dc:title>
  <dc:creator>Bob Yu</dc:creator>
  <cp:lastModifiedBy>Twinkle</cp:lastModifiedBy>
  <cp:revision>2</cp:revision>
  <cp:lastPrinted>2016-04-20T03:32:00Z</cp:lastPrinted>
  <dcterms:created xsi:type="dcterms:W3CDTF">2022-03-31T07:11:00Z</dcterms:created>
  <dcterms:modified xsi:type="dcterms:W3CDTF">2022-03-3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ICV">
    <vt:lpwstr>E2EB0F763F804CBF8759E3CE7ECA1AC6</vt:lpwstr>
  </property>
</Properties>
</file>